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45BCEB" w14:textId="77777777"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14:paraId="376D6621" w14:textId="77777777"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14:paraId="7AF3C2E5" w14:textId="487C257B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6EF0613" wp14:editId="2969D742">
                <wp:simplePos x="0" y="0"/>
                <wp:positionH relativeFrom="column">
                  <wp:posOffset>2810089</wp:posOffset>
                </wp:positionH>
                <wp:positionV relativeFrom="paragraph">
                  <wp:posOffset>554133</wp:posOffset>
                </wp:positionV>
                <wp:extent cx="4562475" cy="234315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24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FC7680" w14:textId="79315B8B" w:rsidR="00476BDD" w:rsidRPr="00AF485E" w:rsidRDefault="00FD6180" w:rsidP="003B546B">
                            <w:pPr>
                              <w:jc w:val="center"/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AF485E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6"/>
                                <w:szCs w:val="26"/>
                                <w:lang w:val="en-US"/>
                              </w:rPr>
                              <w:t>Administration and Management Professional with 10+ Years of Experience</w:t>
                            </w:r>
                            <w:r w:rsidR="00E221DD" w:rsidRPr="00AF485E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6"/>
                                <w:szCs w:val="26"/>
                                <w:lang w:val="en-US"/>
                              </w:rPr>
                              <w:t xml:space="preserve"> in UAE, Turkey and Ukra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6EF06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1.25pt;margin-top:43.65pt;width:359.25pt;height:18.45pt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WmTogIAAJM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" filled="f" stroked="f">
                <v:textbox style="mso-fit-shape-to-text:t" inset="0,0,0,0">
                  <w:txbxContent>
                    <w:p w14:paraId="06FC7680" w14:textId="79315B8B" w:rsidR="00476BDD" w:rsidRPr="00AF485E" w:rsidRDefault="00FD6180" w:rsidP="003B546B">
                      <w:pPr>
                        <w:jc w:val="center"/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6"/>
                          <w:szCs w:val="26"/>
                          <w:lang w:val="en-US"/>
                        </w:rPr>
                      </w:pPr>
                      <w:r w:rsidRPr="00AF485E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6"/>
                          <w:szCs w:val="26"/>
                          <w:lang w:val="en-US"/>
                        </w:rPr>
                        <w:t>Administration and Management Professional with 10+ Years of Experience</w:t>
                      </w:r>
                      <w:r w:rsidR="00E221DD" w:rsidRPr="00AF485E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6"/>
                          <w:szCs w:val="26"/>
                          <w:lang w:val="en-US"/>
                        </w:rPr>
                        <w:t xml:space="preserve"> in UAE, Turkey and Ukrai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B0E0CD2" wp14:editId="5AA65EA1">
                <wp:simplePos x="0" y="0"/>
                <wp:positionH relativeFrom="column">
                  <wp:posOffset>2690908</wp:posOffset>
                </wp:positionH>
                <wp:positionV relativeFrom="paragraph">
                  <wp:posOffset>438785</wp:posOffset>
                </wp:positionV>
                <wp:extent cx="4103370" cy="0"/>
                <wp:effectExtent l="0" t="0" r="3048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5919C2" id="Straight Connector 529" o:spid="_x0000_s1026" style="position:absolute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1.9pt,34.55pt" to="535pt,3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" strokecolor="#272727 [2749]" strokeweight="1.2pt"/>
            </w:pict>
          </mc:Fallback>
        </mc:AlternateContent>
      </w:r>
      <w:r>
        <w:rPr>
          <w:noProof/>
          <w:lang w:val="en-US"/>
        </w:rPr>
        <w:t xml:space="preserve">                     </w:t>
      </w:r>
      <w:r w:rsidRPr="00837ED3">
        <w:rPr>
          <w:noProof/>
          <w:lang w:val="en-US"/>
        </w:rPr>
        <w:drawing>
          <wp:inline distT="0" distB="0" distL="0" distR="0" wp14:anchorId="0E633094" wp14:editId="2A6FFB06">
            <wp:extent cx="1295400" cy="11855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anial Razzaq\Desktop\Captur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53"/>
                    <a:stretch/>
                  </pic:blipFill>
                  <pic:spPr bwMode="auto">
                    <a:xfrm>
                      <a:off x="0" y="0"/>
                      <a:ext cx="1296260" cy="118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BAA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E945E8F" wp14:editId="6E3FD7DC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44618C" id="Straight Connector 6" o:spid="_x0000_s1026" style="position:absolute;flip:x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DF715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A49B60D" wp14:editId="2B2B86C0">
                <wp:simplePos x="0" y="0"/>
                <wp:positionH relativeFrom="column">
                  <wp:posOffset>3016885</wp:posOffset>
                </wp:positionH>
                <wp:positionV relativeFrom="paragraph">
                  <wp:posOffset>22057</wp:posOffset>
                </wp:positionV>
                <wp:extent cx="41059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E9760D" w14:textId="55FED581" w:rsidR="00476BDD" w:rsidRPr="008F5163" w:rsidRDefault="00FD6180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proofErr w:type="spellStart"/>
                            <w:r w:rsidRPr="00FD6180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Tetiana</w:t>
                            </w:r>
                            <w:proofErr w:type="spellEnd"/>
                            <w:r w:rsidRPr="00FD6180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 xml:space="preserve"> Khomy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49B60D" id="Text Box 1" o:spid="_x0000_s1027" type="#_x0000_t202" style="position:absolute;margin-left:237.55pt;margin-top:1.75pt;width:323.3pt;height:76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    <v:textbox style="mso-fit-shape-to-text:t" inset="0,0,0,0">
                  <w:txbxContent>
                    <w:p w14:paraId="3FE9760D" w14:textId="55FED581" w:rsidR="00476BDD" w:rsidRPr="008F5163" w:rsidRDefault="00FD6180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proofErr w:type="spellStart"/>
                      <w:r w:rsidRPr="00FD6180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Tetiana</w:t>
                      </w:r>
                      <w:proofErr w:type="spellEnd"/>
                      <w:r w:rsidRPr="00FD6180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 xml:space="preserve"> Khomych</w:t>
                      </w:r>
                    </w:p>
                  </w:txbxContent>
                </v:textbox>
              </v:shape>
            </w:pict>
          </mc:Fallback>
        </mc:AlternateContent>
      </w:r>
    </w:p>
    <w:p w14:paraId="7488D342" w14:textId="0955BC39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20F5911" wp14:editId="40370EA9">
                <wp:simplePos x="0" y="0"/>
                <wp:positionH relativeFrom="column">
                  <wp:posOffset>3124200</wp:posOffset>
                </wp:positionH>
                <wp:positionV relativeFrom="paragraph">
                  <wp:posOffset>45498</wp:posOffset>
                </wp:positionV>
                <wp:extent cx="3657600" cy="175895"/>
                <wp:effectExtent l="0" t="0" r="0" b="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175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0DEE8" w14:textId="19208536" w:rsidR="004E1B21" w:rsidRPr="00326B8A" w:rsidRDefault="00E772C6" w:rsidP="006F1A7A">
                            <w:pPr>
                              <w:shd w:val="clear" w:color="auto" w:fill="FABF8F" w:themeFill="accent6" w:themeFillTint="99"/>
                              <w:contextualSpacing/>
                              <w:jc w:val="center"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F5911" id="Metin Kutusu 314" o:spid="_x0000_s1028" type="#_x0000_t202" style="position:absolute;margin-left:246pt;margin-top:3.6pt;width:4in;height:13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" fillcolor="#daeef3 [664]" stroked="f" strokeweight=".5pt">
                <v:textbox inset="0,0,0,0">
                  <w:txbxContent>
                    <w:p w14:paraId="7A80DEE8" w14:textId="19208536" w:rsidR="004E1B21" w:rsidRPr="00326B8A" w:rsidRDefault="00E772C6" w:rsidP="006F1A7A">
                      <w:pPr>
                        <w:shd w:val="clear" w:color="auto" w:fill="FABF8F" w:themeFill="accent6" w:themeFillTint="99"/>
                        <w:contextualSpacing/>
                        <w:jc w:val="center"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401D85C9" w14:textId="79ECB517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3EB58FC" wp14:editId="68FD4A38">
                <wp:simplePos x="0" y="0"/>
                <wp:positionH relativeFrom="column">
                  <wp:posOffset>2969260</wp:posOffset>
                </wp:positionH>
                <wp:positionV relativeFrom="paragraph">
                  <wp:posOffset>110268</wp:posOffset>
                </wp:positionV>
                <wp:extent cx="410337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29D832" id="Straight Connector 376" o:spid="_x0000_s1026" style="position:absolute;flip:x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3.8pt,8.7pt" to="556.9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" strokecolor="#5a5a5a [2109]"/>
            </w:pict>
          </mc:Fallback>
        </mc:AlternateContent>
      </w:r>
    </w:p>
    <w:p w14:paraId="47A23EC5" w14:textId="3A23BCF6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4A1780E0" wp14:editId="70AE5595">
                <wp:simplePos x="0" y="0"/>
                <wp:positionH relativeFrom="column">
                  <wp:posOffset>2786380</wp:posOffset>
                </wp:positionH>
                <wp:positionV relativeFrom="paragraph">
                  <wp:posOffset>42832</wp:posOffset>
                </wp:positionV>
                <wp:extent cx="4572000" cy="1530985"/>
                <wp:effectExtent l="0" t="0" r="0" b="1206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1530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772BA" w14:textId="18FAFFB0" w:rsidR="005C59BE" w:rsidRPr="00ED09B1" w:rsidRDefault="00FD6180" w:rsidP="005C59BE">
                            <w:pPr>
                              <w:pStyle w:val="m2206118599579835968m-1014240250064487868gmail-m4168697987641601559gmail-m4661205885471141922gmail-m-3294997557543659626gmail-m-5296877034292697344gmail-m1848463470258185484gmail-m7984554561357499150gmail-m-3547221596609136697gmail-m5371137049"/>
                              <w:jc w:val="both"/>
                              <w:rPr>
                                <w:rFonts w:asciiTheme="minorHAnsi" w:eastAsiaTheme="minorHAnsi" w:hAnsiTheme="minorHAnsi" w:cs="Segoe U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ED09B1">
                              <w:rPr>
                                <w:rFonts w:asciiTheme="minorHAnsi" w:hAnsiTheme="minorHAnsi" w:cs="Open Sans"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>A meticulous, efficient and organized administrator and management p</w:t>
                            </w:r>
                            <w:r w:rsidR="008A246F">
                              <w:rPr>
                                <w:rFonts w:asciiTheme="minorHAnsi" w:hAnsiTheme="minorHAnsi" w:cs="Open Sans"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 xml:space="preserve">rofessional with over 15 years’ </w:t>
                            </w:r>
                            <w:r w:rsidRPr="00ED09B1">
                              <w:rPr>
                                <w:rFonts w:asciiTheme="minorHAnsi" w:hAnsiTheme="minorHAnsi" w:cs="Open Sans"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>experience and a record of working to very high standards. I have expertise</w:t>
                            </w:r>
                            <w:r w:rsidR="005C59BE" w:rsidRPr="00ED09B1">
                              <w:rPr>
                                <w:rFonts w:asciiTheme="minorHAnsi" w:hAnsiTheme="minorHAnsi" w:cs="Open Sans"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D09B1">
                              <w:rPr>
                                <w:rFonts w:asciiTheme="minorHAnsi" w:hAnsiTheme="minorHAnsi" w:cs="Open Sans"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 w:rsidRPr="00ED09B1">
                              <w:rPr>
                                <w:rFonts w:asciiTheme="minorHAnsi" w:hAnsiTheme="minorHAnsi"/>
                                <w:color w:val="000000" w:themeColor="text1"/>
                                <w:sz w:val="22"/>
                                <w:szCs w:val="22"/>
                              </w:rPr>
                              <w:t>overall direction, coordination, implementation, execution, control and completion of specific projects ensuring consistency with company strategy, commitments and goals.</w:t>
                            </w:r>
                            <w:r w:rsidR="005C59BE" w:rsidRPr="00ED09B1">
                              <w:rPr>
                                <w:rFonts w:asciiTheme="minorHAnsi" w:hAnsiTheme="minorHAnsi" w:cs="Segoe U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I possess astute business understanding and experience in contributing to deliver improvements in processes, </w:t>
                            </w:r>
                            <w:r w:rsidR="005C59BE" w:rsidRPr="00ED09B1">
                              <w:rPr>
                                <w:rFonts w:asciiTheme="minorHAnsi" w:eastAsiaTheme="minorHAnsi" w:hAnsiTheme="minorHAnsi" w:cs="Segoe U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productivity, and costs in export sales and business development. I have a vibrant and logical mind with a practical approach to problem solving and a determination to accomplish tasks. </w:t>
                            </w:r>
                          </w:p>
                          <w:p w14:paraId="201A9B93" w14:textId="7630DF5F" w:rsidR="00476BDD" w:rsidRPr="002F245D" w:rsidRDefault="00476BDD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780E0" id="_x0000_s1029" type="#_x0000_t202" style="position:absolute;margin-left:219.4pt;margin-top:3.35pt;width:5in;height:120.5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" filled="f" stroked="f" strokeweight=".5pt">
                <v:textbox inset="0,0,0,0">
                  <w:txbxContent>
                    <w:p w14:paraId="167772BA" w14:textId="18FAFFB0" w:rsidR="005C59BE" w:rsidRPr="00ED09B1" w:rsidRDefault="00FD6180" w:rsidP="005C59BE">
                      <w:pPr>
                        <w:pStyle w:val="m2206118599579835968m-1014240250064487868gmail-m4168697987641601559gmail-m4661205885471141922gmail-m-3294997557543659626gmail-m-5296877034292697344gmail-m1848463470258185484gmail-m7984554561357499150gmail-m-3547221596609136697gmail-m5371137049"/>
                        <w:jc w:val="both"/>
                        <w:rPr>
                          <w:rFonts w:asciiTheme="minorHAnsi" w:eastAsiaTheme="minorHAnsi" w:hAnsiTheme="minorHAnsi" w:cs="Segoe UI"/>
                          <w:color w:val="000000" w:themeColor="text1"/>
                          <w:sz w:val="22"/>
                          <w:szCs w:val="22"/>
                        </w:rPr>
                      </w:pPr>
                      <w:r w:rsidRPr="00ED09B1">
                        <w:rPr>
                          <w:rFonts w:asciiTheme="minorHAnsi" w:hAnsiTheme="minorHAnsi" w:cs="Open Sans"/>
                          <w:color w:val="000000" w:themeColor="text1"/>
                          <w:kern w:val="18"/>
                          <w:sz w:val="22"/>
                          <w:szCs w:val="22"/>
                        </w:rPr>
                        <w:t>A meticulous, efficient and organized administrator and management p</w:t>
                      </w:r>
                      <w:r w:rsidR="008A246F">
                        <w:rPr>
                          <w:rFonts w:asciiTheme="minorHAnsi" w:hAnsiTheme="minorHAnsi" w:cs="Open Sans"/>
                          <w:color w:val="000000" w:themeColor="text1"/>
                          <w:kern w:val="18"/>
                          <w:sz w:val="22"/>
                          <w:szCs w:val="22"/>
                        </w:rPr>
                        <w:t xml:space="preserve">rofessional with over 15 years’ </w:t>
                      </w:r>
                      <w:r w:rsidRPr="00ED09B1">
                        <w:rPr>
                          <w:rFonts w:asciiTheme="minorHAnsi" w:hAnsiTheme="minorHAnsi" w:cs="Open Sans"/>
                          <w:color w:val="000000" w:themeColor="text1"/>
                          <w:kern w:val="18"/>
                          <w:sz w:val="22"/>
                          <w:szCs w:val="22"/>
                        </w:rPr>
                        <w:t>experience and a record of working to very high standards. I have expertise</w:t>
                      </w:r>
                      <w:r w:rsidR="005C59BE" w:rsidRPr="00ED09B1">
                        <w:rPr>
                          <w:rFonts w:asciiTheme="minorHAnsi" w:hAnsiTheme="minorHAnsi" w:cs="Open Sans"/>
                          <w:color w:val="000000" w:themeColor="text1"/>
                          <w:kern w:val="18"/>
                          <w:sz w:val="22"/>
                          <w:szCs w:val="22"/>
                        </w:rPr>
                        <w:t xml:space="preserve"> </w:t>
                      </w:r>
                      <w:r w:rsidRPr="00ED09B1">
                        <w:rPr>
                          <w:rFonts w:asciiTheme="minorHAnsi" w:hAnsiTheme="minorHAnsi" w:cs="Open Sans"/>
                          <w:color w:val="000000" w:themeColor="text1"/>
                          <w:kern w:val="18"/>
                          <w:sz w:val="22"/>
                          <w:szCs w:val="22"/>
                        </w:rPr>
                        <w:t xml:space="preserve">for </w:t>
                      </w:r>
                      <w:r w:rsidRPr="00ED09B1">
                        <w:rPr>
                          <w:rFonts w:asciiTheme="minorHAnsi" w:hAnsiTheme="minorHAnsi"/>
                          <w:color w:val="000000" w:themeColor="text1"/>
                          <w:sz w:val="22"/>
                          <w:szCs w:val="22"/>
                        </w:rPr>
                        <w:t>overall direction, coordination, implementation, execution, control and completion of specific projects ensuring consistency with company strategy, commitments and goals.</w:t>
                      </w:r>
                      <w:r w:rsidR="005C59BE" w:rsidRPr="00ED09B1">
                        <w:rPr>
                          <w:rFonts w:asciiTheme="minorHAnsi" w:hAnsiTheme="minorHAnsi" w:cs="Segoe UI"/>
                          <w:color w:val="000000" w:themeColor="text1"/>
                          <w:sz w:val="22"/>
                          <w:szCs w:val="22"/>
                        </w:rPr>
                        <w:t xml:space="preserve"> I possess astute business understanding and experience in contributing to deliver improvements in processes, </w:t>
                      </w:r>
                      <w:r w:rsidR="005C59BE" w:rsidRPr="00ED09B1">
                        <w:rPr>
                          <w:rFonts w:asciiTheme="minorHAnsi" w:eastAsiaTheme="minorHAnsi" w:hAnsiTheme="minorHAnsi" w:cs="Segoe UI"/>
                          <w:color w:val="000000" w:themeColor="text1"/>
                          <w:sz w:val="22"/>
                          <w:szCs w:val="22"/>
                        </w:rPr>
                        <w:t xml:space="preserve">productivity, and costs in export sales and business development. I have a vibrant and logical mind with a practical approach to problem solving and a determination to accomplish tasks. </w:t>
                      </w:r>
                    </w:p>
                    <w:p w14:paraId="201A9B93" w14:textId="7630DF5F" w:rsidR="00476BDD" w:rsidRPr="002F245D" w:rsidRDefault="00476BDD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E59CA1C" wp14:editId="7967CD37">
                <wp:simplePos x="0" y="0"/>
                <wp:positionH relativeFrom="column">
                  <wp:posOffset>377825</wp:posOffset>
                </wp:positionH>
                <wp:positionV relativeFrom="paragraph">
                  <wp:posOffset>36799</wp:posOffset>
                </wp:positionV>
                <wp:extent cx="1828800" cy="232410"/>
                <wp:effectExtent l="0" t="0" r="0" b="7620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AECB7" w14:textId="77777777" w:rsidR="0012660A" w:rsidRPr="00E045D8" w:rsidRDefault="00E772C6" w:rsidP="006F1A7A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59CA1C" id="_x0000_s1030" type="#_x0000_t202" style="position:absolute;margin-left:29.75pt;margin-top:2.9pt;width:2in;height:18.3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sIVfgIAAGE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" filled="f" stroked="f" strokeweight=".5pt">
                <v:textbox style="mso-fit-shape-to-text:t" inset="0,0,0,0">
                  <w:txbxContent>
                    <w:p w14:paraId="345AECB7" w14:textId="77777777" w:rsidR="0012660A" w:rsidRPr="00E045D8" w:rsidRDefault="00E772C6" w:rsidP="006F1A7A">
                      <w:pPr>
                        <w:jc w:val="center"/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</w:p>
    <w:p w14:paraId="364EE1BC" w14:textId="03E9C47E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90B9EE1" wp14:editId="12703B6E">
                <wp:simplePos x="0" y="0"/>
                <wp:positionH relativeFrom="column">
                  <wp:posOffset>265430</wp:posOffset>
                </wp:positionH>
                <wp:positionV relativeFrom="paragraph">
                  <wp:posOffset>92932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1BD6D" id="Straight Connector 14" o:spid="_x0000_s1026" style="position:absolute;flip:x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9pt,7.3pt" to="175.7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Lve607eAAAACAEAAA8AAABkcnMv&#10;ZG93bnJldi54bWxMj8FqwzAQRO+F/oPYQG+NbMcNxbEcSiGh9BY3UHqTrbVlYknGUhynX98tPTTH&#10;mVlm3ubb2fRswtF3zgqIlxEwtLVTnW0FHD92j8/AfJBWyd5ZFHBFD9vi/i6XmXIXe8CpDC2jEusz&#10;KUCHMGSc+1qjkX7pBrSUNW40MpAcW65GeaFy0/MkitbcyM7SgpYDvmqsT+XZCNhVzfXre//5ljT7&#10;RJ/eV8fDVEZCPCzmlw2wgHP4P4ZffEKHgpgqd7bKs15AGhN5ID9dA6N89RSnwKo/gxc5v32g+AE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C73utO3gAAAAgBAAAPAAAAAAAAAAAAAAAA&#10;AFIEAABkcnMvZG93bnJldi54bWxQSwUGAAAAAAQABADzAAAAXQUAAAAA&#10;" strokecolor="black [3213]"/>
            </w:pict>
          </mc:Fallback>
        </mc:AlternateContent>
      </w:r>
      <w:r>
        <w:rPr>
          <w:lang w:val="en-US"/>
        </w:rPr>
        <w:t xml:space="preserve">      </w:t>
      </w:r>
      <w:r>
        <w:rPr>
          <w:noProof/>
          <w:lang w:val="en-US"/>
        </w:rPr>
        <w:t xml:space="preserve">                 </w:t>
      </w:r>
      <w:r>
        <w:rPr>
          <w:lang w:val="en-US"/>
        </w:rPr>
        <w:t xml:space="preserve">    </w:t>
      </w:r>
    </w:p>
    <w:p w14:paraId="0B36BECB" w14:textId="1E27A1EF" w:rsidR="0011567C" w:rsidRDefault="00C83A3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496EAE6" wp14:editId="034FA206">
                <wp:simplePos x="0" y="0"/>
                <wp:positionH relativeFrom="column">
                  <wp:posOffset>552449</wp:posOffset>
                </wp:positionH>
                <wp:positionV relativeFrom="paragraph">
                  <wp:posOffset>133350</wp:posOffset>
                </wp:positionV>
                <wp:extent cx="2028825" cy="180975"/>
                <wp:effectExtent l="0" t="0" r="0" b="9525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2D9B9" w14:textId="20EA36BF" w:rsidR="0045612B" w:rsidRPr="0045612B" w:rsidRDefault="00597953" w:rsidP="0045612B">
                            <w:pPr>
                              <w:rPr>
                                <w:rFonts w:ascii="Arial" w:eastAsia="Times New Roman" w:hAnsi="Arial" w:cs="Arial"/>
                                <w:color w:val="666666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666666"/>
                                <w:sz w:val="20"/>
                                <w:szCs w:val="20"/>
                                <w:lang w:val="en-US"/>
                              </w:rPr>
                              <w:t>owcareers</w:t>
                            </w:r>
                            <w:r w:rsidR="0045612B" w:rsidRPr="0045612B">
                              <w:rPr>
                                <w:rFonts w:ascii="Arial" w:eastAsia="Times New Roman" w:hAnsi="Arial" w:cs="Arial"/>
                                <w:color w:val="666666"/>
                                <w:sz w:val="20"/>
                                <w:szCs w:val="20"/>
                                <w:lang w:val="en-US"/>
                              </w:rPr>
                              <w:t>@gmail.com</w:t>
                            </w:r>
                          </w:p>
                          <w:p w14:paraId="19D17383" w14:textId="5EB09EAF" w:rsidR="00476BDD" w:rsidRPr="00AD4E2A" w:rsidRDefault="00476BDD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6EAE6" id="Text Box 530" o:spid="_x0000_s1031" type="#_x0000_t202" style="position:absolute;margin-left:43.5pt;margin-top:10.5pt;width:159.75pt;height:14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" filled="f" stroked="f">
                <v:textbox inset=",0,,0">
                  <w:txbxContent>
                    <w:p w14:paraId="25B2D9B9" w14:textId="20EA36BF" w:rsidR="0045612B" w:rsidRPr="0045612B" w:rsidRDefault="00597953" w:rsidP="0045612B">
                      <w:pPr>
                        <w:rPr>
                          <w:rFonts w:ascii="Arial" w:eastAsia="Times New Roman" w:hAnsi="Arial" w:cs="Arial"/>
                          <w:color w:val="666666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666666"/>
                          <w:sz w:val="20"/>
                          <w:szCs w:val="20"/>
                          <w:lang w:val="en-US"/>
                        </w:rPr>
                        <w:t>owcareers</w:t>
                      </w:r>
                      <w:r w:rsidR="0045612B" w:rsidRPr="0045612B">
                        <w:rPr>
                          <w:rFonts w:ascii="Arial" w:eastAsia="Times New Roman" w:hAnsi="Arial" w:cs="Arial"/>
                          <w:color w:val="666666"/>
                          <w:sz w:val="20"/>
                          <w:szCs w:val="20"/>
                          <w:lang w:val="en-US"/>
                        </w:rPr>
                        <w:t>@gmail.com</w:t>
                      </w:r>
                    </w:p>
                    <w:p w14:paraId="19D17383" w14:textId="5EB09EAF" w:rsidR="00476BDD" w:rsidRPr="00AD4E2A" w:rsidRDefault="00476BDD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7ED3">
        <w:rPr>
          <w:noProof/>
          <w:lang w:val="en-US"/>
        </w:rPr>
        <w:drawing>
          <wp:anchor distT="0" distB="0" distL="114300" distR="114300" simplePos="0" relativeHeight="251659776" behindDoc="0" locked="0" layoutInCell="1" allowOverlap="1" wp14:anchorId="77D25D57" wp14:editId="717C0EDC">
            <wp:simplePos x="0" y="0"/>
            <wp:positionH relativeFrom="column">
              <wp:posOffset>298450</wp:posOffset>
            </wp:positionH>
            <wp:positionV relativeFrom="paragraph">
              <wp:posOffset>177165</wp:posOffset>
            </wp:positionV>
            <wp:extent cx="140335" cy="10033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22EE3" w14:textId="6A3DC356" w:rsidR="0011567C" w:rsidRDefault="0011567C">
      <w:pPr>
        <w:rPr>
          <w:lang w:val="en-US"/>
        </w:rPr>
      </w:pPr>
    </w:p>
    <w:p w14:paraId="5C0D9CB2" w14:textId="7E68935B" w:rsidR="0011567C" w:rsidRDefault="00D178C6" w:rsidP="001833FB">
      <w:pPr>
        <w:jc w:val="center"/>
        <w:rPr>
          <w:lang w:val="en-US"/>
        </w:rPr>
      </w:pPr>
      <w:bookmarkStart w:id="2" w:name="_Hlk484709947"/>
      <w:bookmarkEnd w:id="2"/>
      <w:r>
        <w:rPr>
          <w:noProof/>
          <w:lang w:val="en-US"/>
        </w:rPr>
        <w:drawing>
          <wp:anchor distT="0" distB="0" distL="114300" distR="114300" simplePos="0" relativeHeight="251652608" behindDoc="0" locked="0" layoutInCell="1" allowOverlap="1" wp14:anchorId="4472205E" wp14:editId="6061AE32">
            <wp:simplePos x="0" y="0"/>
            <wp:positionH relativeFrom="column">
              <wp:posOffset>293370</wp:posOffset>
            </wp:positionH>
            <wp:positionV relativeFrom="page">
              <wp:posOffset>2700655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7ED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4F75CFC" wp14:editId="5B6FE589">
                <wp:simplePos x="0" y="0"/>
                <wp:positionH relativeFrom="column">
                  <wp:posOffset>588010</wp:posOffset>
                </wp:positionH>
                <wp:positionV relativeFrom="paragraph">
                  <wp:posOffset>56102</wp:posOffset>
                </wp:positionV>
                <wp:extent cx="1751330" cy="253365"/>
                <wp:effectExtent l="0" t="0" r="0" b="13335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1330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180EF9" w14:textId="60B11717" w:rsidR="00E772C6" w:rsidRPr="00AD4E2A" w:rsidRDefault="008A246F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D4E2A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  <w:t xml:space="preserve">Jumera </w:t>
                            </w:r>
                            <w:r w:rsidR="00AD4E2A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  <w:t>Village Circle</w:t>
                            </w:r>
                            <w:r w:rsidRPr="00AD4E2A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  <w:t xml:space="preserve"> - U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75CFC" id="Text Box 537" o:spid="_x0000_s1032" type="#_x0000_t202" style="position:absolute;left:0;text-align:left;margin-left:46.3pt;margin-top:4.4pt;width:137.9pt;height:19.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" filled="f" stroked="f">
                <v:textbox inset=",0,,0">
                  <w:txbxContent>
                    <w:p w14:paraId="08180EF9" w14:textId="60B11717" w:rsidR="00E772C6" w:rsidRPr="00AD4E2A" w:rsidRDefault="008A246F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</w:pPr>
                      <w:r w:rsidRPr="00AD4E2A">
                        <w:rPr>
                          <w:rFonts w:ascii="Garamond" w:hAnsi="Garamond"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  <w:t xml:space="preserve">Jumera </w:t>
                      </w:r>
                      <w:r w:rsidR="00AD4E2A">
                        <w:rPr>
                          <w:rFonts w:ascii="Garamond" w:hAnsi="Garamond"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  <w:t>Village Circle</w:t>
                      </w:r>
                      <w:r w:rsidRPr="00AD4E2A">
                        <w:rPr>
                          <w:rFonts w:ascii="Garamond" w:hAnsi="Garamond"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  <w:t xml:space="preserve"> - UAE</w:t>
                      </w:r>
                    </w:p>
                  </w:txbxContent>
                </v:textbox>
              </v:shape>
            </w:pict>
          </mc:Fallback>
        </mc:AlternateContent>
      </w:r>
      <w:r w:rsidR="002318CA">
        <w:rPr>
          <w:lang w:val="en-US"/>
        </w:rPr>
        <w:softHyphen/>
      </w:r>
    </w:p>
    <w:p w14:paraId="11413787" w14:textId="472C027F" w:rsidR="0011567C" w:rsidRDefault="0011567C" w:rsidP="00FA6A05">
      <w:pPr>
        <w:jc w:val="both"/>
        <w:rPr>
          <w:lang w:val="en-US"/>
        </w:rPr>
      </w:pPr>
    </w:p>
    <w:p w14:paraId="0DFBE7E0" w14:textId="68A4CB1B" w:rsidR="0011567C" w:rsidRDefault="00C83A3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E9BDC85" wp14:editId="6182F785">
                <wp:simplePos x="0" y="0"/>
                <wp:positionH relativeFrom="column">
                  <wp:posOffset>565150</wp:posOffset>
                </wp:positionH>
                <wp:positionV relativeFrom="paragraph">
                  <wp:posOffset>31750</wp:posOffset>
                </wp:positionV>
                <wp:extent cx="1691640" cy="161925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C641B" w14:textId="54EC1FCB" w:rsidR="00476BDD" w:rsidRPr="00AD4E2A" w:rsidRDefault="00A602BA" w:rsidP="0059795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D4E2A">
                              <w:rPr>
                                <w:rFonts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  <w:t>+</w:t>
                            </w:r>
                            <w:r w:rsidR="00597953">
                              <w:rPr>
                                <w:rFonts w:cs="Open Sans"/>
                                <w:color w:val="595959" w:themeColor="text1" w:themeTint="A6"/>
                                <w:sz w:val="22"/>
                                <w:szCs w:val="22"/>
                                <w:lang w:val="en-US"/>
                              </w:rPr>
                              <w:t>1234556677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BDC85" id="Text Box 528" o:spid="_x0000_s1033" type="#_x0000_t202" style="position:absolute;margin-left:44.5pt;margin-top:2.5pt;width:133.2pt;height:12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" filled="f" stroked="f">
                <v:textbox inset=",0,,0">
                  <w:txbxContent>
                    <w:p w14:paraId="368C641B" w14:textId="54EC1FCB" w:rsidR="00476BDD" w:rsidRPr="00AD4E2A" w:rsidRDefault="00A602BA" w:rsidP="0059795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</w:pPr>
                      <w:r w:rsidRPr="00AD4E2A">
                        <w:rPr>
                          <w:rFonts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  <w:t>+</w:t>
                      </w:r>
                      <w:r w:rsidR="00597953">
                        <w:rPr>
                          <w:rFonts w:cs="Open Sans"/>
                          <w:color w:val="595959" w:themeColor="text1" w:themeTint="A6"/>
                          <w:sz w:val="22"/>
                          <w:szCs w:val="22"/>
                          <w:lang w:val="en-US"/>
                        </w:rPr>
                        <w:t>12345566777</w:t>
                      </w:r>
                    </w:p>
                  </w:txbxContent>
                </v:textbox>
              </v:shape>
            </w:pict>
          </mc:Fallback>
        </mc:AlternateContent>
      </w:r>
      <w:r w:rsidR="00837ED3">
        <w:rPr>
          <w:noProof/>
          <w:lang w:val="en-US"/>
        </w:rPr>
        <w:drawing>
          <wp:anchor distT="0" distB="0" distL="114300" distR="114300" simplePos="0" relativeHeight="251649536" behindDoc="0" locked="0" layoutInCell="1" allowOverlap="1" wp14:anchorId="768A79D2" wp14:editId="1510C5D8">
            <wp:simplePos x="0" y="0"/>
            <wp:positionH relativeFrom="column">
              <wp:posOffset>295275</wp:posOffset>
            </wp:positionH>
            <wp:positionV relativeFrom="paragraph">
              <wp:posOffset>33242</wp:posOffset>
            </wp:positionV>
            <wp:extent cx="143510" cy="14351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FB27D6" w14:textId="79B22860" w:rsidR="0011567C" w:rsidRDefault="0011567C">
      <w:pPr>
        <w:rPr>
          <w:lang w:val="en-US"/>
        </w:rPr>
      </w:pPr>
    </w:p>
    <w:p w14:paraId="2533FDB5" w14:textId="2F98CB9B" w:rsidR="0011567C" w:rsidRDefault="0011567C">
      <w:pPr>
        <w:rPr>
          <w:lang w:val="en-US"/>
        </w:rPr>
      </w:pPr>
      <w:bookmarkStart w:id="3" w:name="_GoBack"/>
      <w:bookmarkEnd w:id="3"/>
    </w:p>
    <w:p w14:paraId="5698CEBC" w14:textId="17D13445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8DB4E49" wp14:editId="52CFC314">
                <wp:simplePos x="0" y="0"/>
                <wp:positionH relativeFrom="column">
                  <wp:posOffset>538480</wp:posOffset>
                </wp:positionH>
                <wp:positionV relativeFrom="paragraph">
                  <wp:posOffset>92297</wp:posOffset>
                </wp:positionV>
                <wp:extent cx="3745230" cy="186690"/>
                <wp:effectExtent l="0" t="0" r="7620" b="381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5230" cy="1866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0718F3A" w14:textId="1D54589D" w:rsidR="00C31565" w:rsidRPr="00326B8A" w:rsidRDefault="00C31565" w:rsidP="006F1A7A">
                            <w:pPr>
                              <w:shd w:val="clear" w:color="auto" w:fill="FABF8F" w:themeFill="accent6" w:themeFillTint="99"/>
                              <w:contextualSpacing/>
                              <w:jc w:val="center"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B4E49" id="_x0000_s1034" type="#_x0000_t202" style="position:absolute;margin-left:42.4pt;margin-top:7.25pt;width:294.9pt;height:14.7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" fillcolor="#fabf8f [1945]" stroked="f" strokeweight=".5pt">
                <v:textbox inset="0,0,0,0">
                  <w:txbxContent>
                    <w:p w14:paraId="00718F3A" w14:textId="1D54589D" w:rsidR="00C31565" w:rsidRPr="00326B8A" w:rsidRDefault="00C31565" w:rsidP="006F1A7A">
                      <w:pPr>
                        <w:shd w:val="clear" w:color="auto" w:fill="FABF8F" w:themeFill="accent6" w:themeFillTint="99"/>
                        <w:contextualSpacing/>
                        <w:jc w:val="center"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E30AF9">
        <w:rPr>
          <w:lang w:val="en-US"/>
        </w:rPr>
        <w:t xml:space="preserve">                                </w:t>
      </w:r>
    </w:p>
    <w:p w14:paraId="3F3FF52A" w14:textId="666E8EC5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98023A6" wp14:editId="454939E5">
                <wp:simplePos x="0" y="0"/>
                <wp:positionH relativeFrom="column">
                  <wp:posOffset>300577</wp:posOffset>
                </wp:positionH>
                <wp:positionV relativeFrom="page">
                  <wp:posOffset>3998595</wp:posOffset>
                </wp:positionV>
                <wp:extent cx="4314825" cy="0"/>
                <wp:effectExtent l="0" t="0" r="9525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14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2FAE3C" id="Straight Connector 658" o:spid="_x0000_s1026" style="position:absolute;flip:x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23.65pt,314.85pt" to="363.4pt,3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" strokecolor="#595959">
                <w10:wrap anchory="page"/>
              </v:line>
            </w:pict>
          </mc:Fallback>
        </mc:AlternateContent>
      </w:r>
      <w:r w:rsidRPr="00F3499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0" allowOverlap="1" wp14:anchorId="13CA7F32" wp14:editId="063C647F">
                <wp:simplePos x="0" y="0"/>
                <wp:positionH relativeFrom="margin">
                  <wp:posOffset>-81915</wp:posOffset>
                </wp:positionH>
                <wp:positionV relativeFrom="margin">
                  <wp:posOffset>3924935</wp:posOffset>
                </wp:positionV>
                <wp:extent cx="2840355" cy="2192020"/>
                <wp:effectExtent l="318" t="0" r="17462" b="17463"/>
                <wp:wrapSquare wrapText="bothSides"/>
                <wp:docPr id="30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840355" cy="219202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DDF7E64" w14:textId="58F915B1" w:rsidR="006D0BB2" w:rsidRPr="00AD4E2A" w:rsidRDefault="0053762F" w:rsidP="009B4687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b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AD4E2A">
                              <w:rPr>
                                <w:rFonts w:ascii="Garamond" w:eastAsiaTheme="majorEastAsia" w:hAnsi="Garamond" w:cstheme="majorBidi"/>
                                <w:b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Objectives</w:t>
                            </w:r>
                          </w:p>
                          <w:p w14:paraId="22009341" w14:textId="77777777" w:rsidR="006D0BB2" w:rsidRDefault="006D0BB2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14:paraId="62187DF6" w14:textId="4F86D2EA" w:rsidR="0053762F" w:rsidRPr="00AD4E2A" w:rsidRDefault="0053762F" w:rsidP="0053762F">
                            <w:pPr>
                              <w:shd w:val="clear" w:color="auto" w:fill="FFFFFF" w:themeFill="background1"/>
                              <w:tabs>
                                <w:tab w:val="left" w:pos="1080"/>
                              </w:tabs>
                              <w:jc w:val="both"/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Seeking </w:t>
                            </w:r>
                            <w:r w:rsid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middle to senior level position </w:t>
                            </w:r>
                            <w:r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>in</w:t>
                            </w:r>
                            <w:r w:rsid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Administration a</w:t>
                            </w:r>
                            <w:r w:rsidR="00A602BA"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>nd</w:t>
                            </w:r>
                            <w:r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602BA"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>M</w:t>
                            </w:r>
                            <w:r w:rsidRPr="00AD4E2A">
                              <w:rPr>
                                <w:rFonts w:cstheme="majorHAnsi"/>
                                <w:color w:val="000000" w:themeColor="text1"/>
                                <w:sz w:val="22"/>
                                <w:szCs w:val="22"/>
                              </w:rPr>
                              <w:t>anagment department, demanding high standards of quality, precision and providing opportunities for professional growth and development.</w:t>
                            </w:r>
                          </w:p>
                          <w:p w14:paraId="0B1DF5B0" w14:textId="4B67A457" w:rsidR="00F34998" w:rsidRPr="00ED09B1" w:rsidRDefault="00F34998" w:rsidP="0053762F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000000" w:themeColor="text1"/>
                                <w:sz w:val="20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CA7F32"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AutoShape 2" o:spid="_x0000_s1035" type="#_x0000_t186" style="position:absolute;margin-left:-6.45pt;margin-top:309.05pt;width:223.65pt;height:172.6pt;rotation:-90;z-index:25166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" o:allowincell="f" filled="t" strokecolor="#5a5a5a [2109]" strokeweight="1.25pt">
                <v:shadow opacity=".5"/>
                <v:textbox inset="21.6pt,,21.6pt">
                  <w:txbxContent>
                    <w:p w14:paraId="1DDF7E64" w14:textId="58F915B1" w:rsidR="006D0BB2" w:rsidRPr="00AD4E2A" w:rsidRDefault="0053762F" w:rsidP="009B4687">
                      <w:pPr>
                        <w:jc w:val="center"/>
                        <w:rPr>
                          <w:rFonts w:ascii="Garamond" w:eastAsiaTheme="majorEastAsia" w:hAnsi="Garamond" w:cstheme="majorBidi"/>
                          <w:b/>
                          <w:caps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AD4E2A">
                        <w:rPr>
                          <w:rFonts w:ascii="Garamond" w:eastAsiaTheme="majorEastAsia" w:hAnsi="Garamond" w:cstheme="majorBidi"/>
                          <w:b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Objectives</w:t>
                      </w:r>
                    </w:p>
                    <w:p w14:paraId="22009341" w14:textId="77777777" w:rsidR="006D0BB2" w:rsidRDefault="006D0BB2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14:paraId="62187DF6" w14:textId="4F86D2EA" w:rsidR="0053762F" w:rsidRPr="00AD4E2A" w:rsidRDefault="0053762F" w:rsidP="0053762F">
                      <w:pPr>
                        <w:shd w:val="clear" w:color="auto" w:fill="FFFFFF" w:themeFill="background1"/>
                        <w:tabs>
                          <w:tab w:val="left" w:pos="1080"/>
                        </w:tabs>
                        <w:jc w:val="both"/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</w:pPr>
                      <w:r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 xml:space="preserve">Seeking </w:t>
                      </w:r>
                      <w:r w:rsid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 xml:space="preserve">middle to senior level position </w:t>
                      </w:r>
                      <w:r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>in</w:t>
                      </w:r>
                      <w:r w:rsid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 xml:space="preserve"> Administration a</w:t>
                      </w:r>
                      <w:r w:rsidR="00A602BA"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>nd</w:t>
                      </w:r>
                      <w:r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A602BA"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>M</w:t>
                      </w:r>
                      <w:r w:rsidRPr="00AD4E2A">
                        <w:rPr>
                          <w:rFonts w:cstheme="majorHAnsi"/>
                          <w:color w:val="000000" w:themeColor="text1"/>
                          <w:sz w:val="22"/>
                          <w:szCs w:val="22"/>
                        </w:rPr>
                        <w:t>anagment department, demanding high standards of quality, precision and providing opportunities for professional growth and development.</w:t>
                      </w:r>
                    </w:p>
                    <w:p w14:paraId="0B1DF5B0" w14:textId="4B67A457" w:rsidR="00F34998" w:rsidRPr="00ED09B1" w:rsidRDefault="00F34998" w:rsidP="0053762F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000000" w:themeColor="text1"/>
                          <w:sz w:val="20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3AD1132" w14:textId="234F95DE" w:rsidR="0011567C" w:rsidRDefault="0011567C">
      <w:pPr>
        <w:rPr>
          <w:lang w:val="en-US"/>
        </w:rPr>
      </w:pPr>
    </w:p>
    <w:p w14:paraId="717962D5" w14:textId="2CD6DEE3" w:rsidR="00C31565" w:rsidRDefault="00837ED3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AAF1CF1" wp14:editId="6720C7DA">
                <wp:simplePos x="0" y="0"/>
                <wp:positionH relativeFrom="column">
                  <wp:posOffset>262247</wp:posOffset>
                </wp:positionH>
                <wp:positionV relativeFrom="paragraph">
                  <wp:posOffset>15263</wp:posOffset>
                </wp:positionV>
                <wp:extent cx="4530725" cy="3962400"/>
                <wp:effectExtent l="0" t="0" r="3175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0725" cy="3962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892505" w14:textId="77777777" w:rsidR="009D5DAF" w:rsidRDefault="009D5DAF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65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08"/>
                            </w:tblGrid>
                            <w:tr w:rsidR="003B546B" w:rsidRPr="00ED09B1" w14:paraId="73B117DE" w14:textId="77777777" w:rsidTr="00A240C6">
                              <w:trPr>
                                <w:trHeight w:val="18"/>
                              </w:trPr>
                              <w:tc>
                                <w:tcPr>
                                  <w:tcW w:w="6508" w:type="dxa"/>
                                </w:tcPr>
                                <w:p w14:paraId="24766C04" w14:textId="49067632" w:rsidR="00A240C6" w:rsidRPr="00ED09B1" w:rsidRDefault="00A240C6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Sales Agent</w:t>
                                  </w:r>
                                  <w:r w:rsidR="000C748E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="000C748E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="00846957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="00846957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="000C748E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Feb 2014 - Date</w:t>
                                  </w:r>
                                </w:p>
                                <w:p w14:paraId="4661A4DD" w14:textId="420F5D32" w:rsidR="00A240C6" w:rsidRPr="00ED09B1" w:rsidRDefault="00A240C6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(Direct Reservations, Sales and Promotion Department) </w:t>
                                  </w:r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Atlantis, The Palm </w:t>
                                  </w:r>
                                  <w:r w:rsidR="00846957"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-</w:t>
                                  </w:r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UAE</w:t>
                                  </w:r>
                                </w:p>
                                <w:p w14:paraId="0B9CC93A" w14:textId="0C26C509" w:rsidR="00A240C6" w:rsidRPr="00ED09B1" w:rsidRDefault="00A240C6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C020BE" w14:textId="77777777" w:rsidR="00105F02" w:rsidRPr="00ED09B1" w:rsidRDefault="00105F02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708"/>
                              <w:gridCol w:w="3524"/>
                            </w:tblGrid>
                            <w:tr w:rsidR="003B546B" w:rsidRPr="00ED09B1" w14:paraId="53633FCA" w14:textId="77777777" w:rsidTr="008A246F">
                              <w:trPr>
                                <w:trHeight w:val="263"/>
                              </w:trPr>
                              <w:tc>
                                <w:tcPr>
                                  <w:tcW w:w="3708" w:type="dxa"/>
                                </w:tcPr>
                                <w:p w14:paraId="2945782A" w14:textId="59D5D17B" w:rsidR="007E4F33" w:rsidRPr="00ED09B1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Account </w:t>
                                  </w:r>
                                  <w:r w:rsidR="00846957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Receivable</w:t>
                                  </w:r>
                                  <w:r w:rsidR="008A246F"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ab/>
                                  </w:r>
                                </w:p>
                                <w:p w14:paraId="4E42100F" w14:textId="1DF17959" w:rsidR="00105F02" w:rsidRPr="00ED09B1" w:rsidRDefault="007E4F33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Address Down Town Hotel</w:t>
                                  </w:r>
                                  <w:r w:rsidR="008A246F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- </w:t>
                                  </w:r>
                                  <w:r w:rsidR="00A47E1D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UAE</w:t>
                                  </w:r>
                                </w:p>
                              </w:tc>
                              <w:tc>
                                <w:tcPr>
                                  <w:tcW w:w="3524" w:type="dxa"/>
                                </w:tcPr>
                                <w:p w14:paraId="576EDEB9" w14:textId="327CBDB1" w:rsidR="00105F02" w:rsidRPr="00460245" w:rsidRDefault="00C94B5F" w:rsidP="008A246F">
                                  <w:pPr>
                                    <w:tabs>
                                      <w:tab w:val="left" w:pos="1620"/>
                                      <w:tab w:val="left" w:pos="2055"/>
                                    </w:tabs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ind w:firstLine="615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Feb</w:t>
                                  </w:r>
                                  <w:r w:rsidR="007E4F33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2013</w:t>
                                  </w:r>
                                  <w:r w:rsidR="003B546B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-</w:t>
                                  </w:r>
                                  <w:r w:rsidR="007E4F33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Jan 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201</w:t>
                                  </w:r>
                                  <w:r w:rsidR="007E4F33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46957" w:rsidRPr="00ED09B1" w14:paraId="45F5B8E6" w14:textId="77777777" w:rsidTr="008A246F">
                              <w:trPr>
                                <w:trHeight w:val="131"/>
                              </w:trPr>
                              <w:tc>
                                <w:tcPr>
                                  <w:tcW w:w="3708" w:type="dxa"/>
                                </w:tcPr>
                                <w:p w14:paraId="3225EFBD" w14:textId="77777777" w:rsidR="007E4F33" w:rsidRPr="00ED09B1" w:rsidRDefault="007E4F33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24" w:type="dxa"/>
                                </w:tcPr>
                                <w:p w14:paraId="746AF2E9" w14:textId="77777777" w:rsidR="007E4F33" w:rsidRPr="00ED09B1" w:rsidRDefault="007E4F33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jc w:val="center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439A1EF" w14:textId="77777777" w:rsidR="00C94B5F" w:rsidRPr="00ED09B1" w:rsidRDefault="00C94B5F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5"/>
                              <w:gridCol w:w="3533"/>
                            </w:tblGrid>
                            <w:tr w:rsidR="00846957" w:rsidRPr="00ED09B1" w14:paraId="12343758" w14:textId="77777777" w:rsidTr="008C1D82">
                              <w:trPr>
                                <w:trHeight w:val="80"/>
                              </w:trPr>
                              <w:tc>
                                <w:tcPr>
                                  <w:tcW w:w="3235" w:type="dxa"/>
                                </w:tcPr>
                                <w:p w14:paraId="15262E0B" w14:textId="77777777" w:rsidR="00C94B5F" w:rsidRPr="008C1D82" w:rsidRDefault="00C94B5F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Cashier</w:t>
                                  </w:r>
                                </w:p>
                                <w:p w14:paraId="4EBA4CA3" w14:textId="7A5A1646" w:rsidR="00105F02" w:rsidRPr="00ED09B1" w:rsidRDefault="00C94B5F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8C1D82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Emaar Group Hotel - UAE</w:t>
                                  </w:r>
                                </w:p>
                              </w:tc>
                              <w:tc>
                                <w:tcPr>
                                  <w:tcW w:w="3533" w:type="dxa"/>
                                </w:tcPr>
                                <w:p w14:paraId="5C1AFBA1" w14:textId="2C4DBA63" w:rsidR="00105F02" w:rsidRPr="00460245" w:rsidRDefault="00C94B5F" w:rsidP="00BA35AC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ind w:left="108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Dec 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20</w:t>
                                  </w: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11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="003B546B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-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Jan </w:t>
                                  </w:r>
                                  <w:r w:rsidR="00105F02"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2013</w:t>
                                  </w:r>
                                </w:p>
                              </w:tc>
                            </w:tr>
                          </w:tbl>
                          <w:p w14:paraId="783BD500" w14:textId="5BD58494" w:rsidR="00105F02" w:rsidRDefault="00105F02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294C0C64" w14:textId="77777777" w:rsidR="0053718D" w:rsidRPr="00ED09B1" w:rsidRDefault="0053718D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13"/>
                              <w:gridCol w:w="2558"/>
                            </w:tblGrid>
                            <w:tr w:rsidR="003B546B" w:rsidRPr="00ED09B1" w14:paraId="2A4FF912" w14:textId="77777777" w:rsidTr="0053718D">
                              <w:trPr>
                                <w:trHeight w:val="740"/>
                              </w:trPr>
                              <w:tc>
                                <w:tcPr>
                                  <w:tcW w:w="4313" w:type="dxa"/>
                                </w:tcPr>
                                <w:p w14:paraId="40C4D3C9" w14:textId="279F7E4E" w:rsidR="003B546B" w:rsidRPr="00ED09B1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Guest</w:t>
                                  </w:r>
                                  <w:r w:rsid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-</w:t>
                                  </w:r>
                                  <w:r w:rsid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</w:t>
                                  </w:r>
                                  <w:r w:rsidRPr="00ED09B1"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Relation </w:t>
                                  </w:r>
                                </w:p>
                                <w:p w14:paraId="59FDAE9E" w14:textId="495276FA" w:rsidR="003B546B" w:rsidRPr="00ED09B1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proofErr w:type="spellStart"/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Lindita</w:t>
                                  </w:r>
                                  <w:proofErr w:type="spellEnd"/>
                                  <w:r w:rsidRPr="00ED09B1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Hotel Club</w:t>
                                  </w:r>
                                  <w:r w:rsidR="00A47E1D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- Turkey</w:t>
                                  </w:r>
                                </w:p>
                              </w:tc>
                              <w:tc>
                                <w:tcPr>
                                  <w:tcW w:w="2558" w:type="dxa"/>
                                </w:tcPr>
                                <w:p w14:paraId="7420D31D" w14:textId="77777777" w:rsidR="003B546B" w:rsidRPr="00460245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460245">
                                    <w:rPr>
                                      <w:rFonts w:cstheme="majorHAnsi"/>
                                      <w:bCs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Mar 2009 - Nov 2010</w:t>
                                  </w:r>
                                </w:p>
                              </w:tc>
                            </w:tr>
                          </w:tbl>
                          <w:p w14:paraId="5912F2FE" w14:textId="77777777" w:rsidR="003B546B" w:rsidRPr="00ED09B1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58"/>
                              <w:gridCol w:w="2109"/>
                            </w:tblGrid>
                            <w:tr w:rsidR="003B546B" w:rsidRPr="00A47E1D" w14:paraId="2256E391" w14:textId="77777777" w:rsidTr="00662833">
                              <w:tc>
                                <w:tcPr>
                                  <w:tcW w:w="4158" w:type="dxa"/>
                                </w:tcPr>
                                <w:p w14:paraId="3A8D8889" w14:textId="238D8D0E" w:rsidR="003B546B" w:rsidRPr="00A47E1D" w:rsidRDefault="00A47E1D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ajorHAnsi"/>
                                      <w:b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>ZAO ZAZ (Car Plant) -</w:t>
                                  </w:r>
                                  <w:r w:rsidR="003B546B" w:rsidRPr="00A47E1D">
                                    <w:rPr>
                                      <w:rFonts w:cstheme="majorHAnsi"/>
                                      <w:b/>
                                      <w:bCs/>
                                      <w:color w:val="000000" w:themeColor="text1"/>
                                      <w:spacing w:val="2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  <w:t xml:space="preserve"> Ukraine</w:t>
                                  </w:r>
                                </w:p>
                                <w:p w14:paraId="4700D0BE" w14:textId="507BDB01" w:rsidR="003B546B" w:rsidRPr="00A47E1D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09" w:type="dxa"/>
                                </w:tcPr>
                                <w:p w14:paraId="0554D408" w14:textId="77777777" w:rsidR="003B546B" w:rsidRPr="00A47E1D" w:rsidRDefault="003B546B" w:rsidP="003B546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ind w:left="-45" w:firstLine="45"/>
                                    <w:textAlignment w:val="center"/>
                                    <w:rPr>
                                      <w:rFonts w:cstheme="majorHAnsi"/>
                                      <w:b/>
                                      <w:color w:val="000000" w:themeColor="text1"/>
                                      <w:spacing w:val="10"/>
                                      <w:kern w:val="18"/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D3349C6" w14:textId="739D0E63" w:rsidR="003B546B" w:rsidRPr="00A47E1D" w:rsidRDefault="003B546B" w:rsidP="00BA35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Production Manager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 Full Rotation</w:t>
                            </w:r>
                            <w:r w:rsid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Sep 2006 - Feb 2009</w:t>
                            </w:r>
                          </w:p>
                          <w:p w14:paraId="03A1DD37" w14:textId="1ED8C191" w:rsidR="003B546B" w:rsidRPr="00A47E1D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Junior Project Manager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  <w:t>Oct 2005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- 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Aug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2007</w:t>
                            </w:r>
                          </w:p>
                          <w:p w14:paraId="4CC1F507" w14:textId="5126524F" w:rsidR="003B546B" w:rsidRPr="00A47E1D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Dealer Liaison Coordinator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Jan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05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- Sep 2005</w:t>
                            </w:r>
                          </w:p>
                          <w:p w14:paraId="47E1DE3E" w14:textId="09BEC0EB" w:rsidR="003B546B" w:rsidRPr="00A47E1D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Human Resources Officer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Feb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04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="00ED09B1"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Jan </w:t>
                            </w:r>
                            <w:r w:rsidRP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05</w:t>
                            </w:r>
                          </w:p>
                          <w:p w14:paraId="3F17BC0D" w14:textId="77777777" w:rsidR="003B546B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39C77E72" w14:textId="21322A2D" w:rsidR="00105F02" w:rsidRDefault="00105F02" w:rsidP="0053718D">
                            <w:pPr>
                              <w:tabs>
                                <w:tab w:val="left" w:pos="4320"/>
                              </w:tabs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F1CF1" id="_x0000_s1036" type="#_x0000_t202" style="position:absolute;margin-left:20.65pt;margin-top:1.2pt;width:356.75pt;height:312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" filled="f" stroked="f" strokeweight=".5pt">
                <v:textbox inset="0,0,0,0">
                  <w:txbxContent>
                    <w:p w14:paraId="6C892505" w14:textId="77777777" w:rsidR="009D5DAF" w:rsidRDefault="009D5DAF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650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08"/>
                      </w:tblGrid>
                      <w:tr w:rsidR="003B546B" w:rsidRPr="00ED09B1" w14:paraId="73B117DE" w14:textId="77777777" w:rsidTr="00A240C6">
                        <w:trPr>
                          <w:trHeight w:val="18"/>
                        </w:trPr>
                        <w:tc>
                          <w:tcPr>
                            <w:tcW w:w="6508" w:type="dxa"/>
                          </w:tcPr>
                          <w:p w14:paraId="24766C04" w14:textId="49067632" w:rsidR="00A240C6" w:rsidRPr="00ED09B1" w:rsidRDefault="00A240C6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Sales Agent</w:t>
                            </w:r>
                            <w:r w:rsidR="000C748E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="000C748E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="00846957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="00846957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="000C748E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Feb 2014 - Date</w:t>
                            </w:r>
                          </w:p>
                          <w:p w14:paraId="4661A4DD" w14:textId="420F5D32" w:rsidR="00A240C6" w:rsidRPr="00ED09B1" w:rsidRDefault="00A240C6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(Direct Reservations, Sales and Promotion Department) </w:t>
                            </w:r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Atlantis, The Palm </w:t>
                            </w:r>
                            <w:r w:rsidR="00846957"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UAE</w:t>
                            </w:r>
                          </w:p>
                          <w:p w14:paraId="0B9CC93A" w14:textId="0C26C509" w:rsidR="00A240C6" w:rsidRPr="00ED09B1" w:rsidRDefault="00A240C6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6EC020BE" w14:textId="77777777" w:rsidR="00105F02" w:rsidRPr="00ED09B1" w:rsidRDefault="00105F02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708"/>
                        <w:gridCol w:w="3524"/>
                      </w:tblGrid>
                      <w:tr w:rsidR="003B546B" w:rsidRPr="00ED09B1" w14:paraId="53633FCA" w14:textId="77777777" w:rsidTr="008A246F">
                        <w:trPr>
                          <w:trHeight w:val="263"/>
                        </w:trPr>
                        <w:tc>
                          <w:tcPr>
                            <w:tcW w:w="3708" w:type="dxa"/>
                          </w:tcPr>
                          <w:p w14:paraId="2945782A" w14:textId="59D5D17B" w:rsidR="007E4F33" w:rsidRPr="00ED09B1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Account </w:t>
                            </w:r>
                            <w:r w:rsidR="00846957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Receivable</w:t>
                            </w:r>
                            <w:r w:rsidR="008A246F"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4E42100F" w14:textId="1DF17959" w:rsidR="00105F02" w:rsidRPr="00ED09B1" w:rsidRDefault="007E4F33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Address Down Town Hotel</w:t>
                            </w:r>
                            <w:r w:rsidR="008A246F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- </w:t>
                            </w:r>
                            <w:r w:rsid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UAE</w:t>
                            </w:r>
                          </w:p>
                        </w:tc>
                        <w:tc>
                          <w:tcPr>
                            <w:tcW w:w="3524" w:type="dxa"/>
                          </w:tcPr>
                          <w:p w14:paraId="576EDEB9" w14:textId="327CBDB1" w:rsidR="00105F02" w:rsidRPr="00460245" w:rsidRDefault="00C94B5F" w:rsidP="008A246F">
                            <w:pPr>
                              <w:tabs>
                                <w:tab w:val="left" w:pos="1620"/>
                                <w:tab w:val="left" w:pos="2055"/>
                              </w:tabs>
                              <w:suppressAutoHyphens/>
                              <w:autoSpaceDE w:val="0"/>
                              <w:autoSpaceDN w:val="0"/>
                              <w:adjustRightInd w:val="0"/>
                              <w:ind w:firstLine="615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Feb</w:t>
                            </w:r>
                            <w:r w:rsidR="007E4F33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13</w:t>
                            </w:r>
                            <w:r w:rsidR="003B546B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="007E4F33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Jan 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1</w:t>
                            </w:r>
                            <w:r w:rsidR="007E4F33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4</w:t>
                            </w:r>
                          </w:p>
                        </w:tc>
                      </w:tr>
                      <w:tr w:rsidR="00846957" w:rsidRPr="00ED09B1" w14:paraId="45F5B8E6" w14:textId="77777777" w:rsidTr="008A246F">
                        <w:trPr>
                          <w:trHeight w:val="131"/>
                        </w:trPr>
                        <w:tc>
                          <w:tcPr>
                            <w:tcW w:w="3708" w:type="dxa"/>
                          </w:tcPr>
                          <w:p w14:paraId="3225EFBD" w14:textId="77777777" w:rsidR="007E4F33" w:rsidRPr="00ED09B1" w:rsidRDefault="007E4F33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3524" w:type="dxa"/>
                          </w:tcPr>
                          <w:p w14:paraId="746AF2E9" w14:textId="77777777" w:rsidR="007E4F33" w:rsidRPr="00ED09B1" w:rsidRDefault="007E4F33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center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7439A1EF" w14:textId="77777777" w:rsidR="00C94B5F" w:rsidRPr="00ED09B1" w:rsidRDefault="00C94B5F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5"/>
                        <w:gridCol w:w="3533"/>
                      </w:tblGrid>
                      <w:tr w:rsidR="00846957" w:rsidRPr="00ED09B1" w14:paraId="12343758" w14:textId="77777777" w:rsidTr="008C1D82">
                        <w:trPr>
                          <w:trHeight w:val="80"/>
                        </w:trPr>
                        <w:tc>
                          <w:tcPr>
                            <w:tcW w:w="3235" w:type="dxa"/>
                          </w:tcPr>
                          <w:p w14:paraId="15262E0B" w14:textId="77777777" w:rsidR="00C94B5F" w:rsidRPr="008C1D82" w:rsidRDefault="00C94B5F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Cashier</w:t>
                            </w:r>
                          </w:p>
                          <w:p w14:paraId="4EBA4CA3" w14:textId="7A5A1646" w:rsidR="00105F02" w:rsidRPr="00ED09B1" w:rsidRDefault="00C94B5F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C1D82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Emaar Group Hotel - UAE</w:t>
                            </w:r>
                          </w:p>
                        </w:tc>
                        <w:tc>
                          <w:tcPr>
                            <w:tcW w:w="3533" w:type="dxa"/>
                          </w:tcPr>
                          <w:p w14:paraId="5C1AFBA1" w14:textId="2C4DBA63" w:rsidR="00105F02" w:rsidRPr="00460245" w:rsidRDefault="00C94B5F" w:rsidP="00BA35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ind w:left="108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Dec 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</w:t>
                            </w: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11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3B546B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Jan </w:t>
                            </w:r>
                            <w:r w:rsidR="00105F02"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2013</w:t>
                            </w:r>
                          </w:p>
                        </w:tc>
                      </w:tr>
                    </w:tbl>
                    <w:p w14:paraId="783BD500" w14:textId="5BD58494" w:rsidR="00105F02" w:rsidRDefault="00105F02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</w:p>
                    <w:p w14:paraId="294C0C64" w14:textId="77777777" w:rsidR="0053718D" w:rsidRPr="00ED09B1" w:rsidRDefault="0053718D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13"/>
                        <w:gridCol w:w="2558"/>
                      </w:tblGrid>
                      <w:tr w:rsidR="003B546B" w:rsidRPr="00ED09B1" w14:paraId="2A4FF912" w14:textId="77777777" w:rsidTr="0053718D">
                        <w:trPr>
                          <w:trHeight w:val="740"/>
                        </w:trPr>
                        <w:tc>
                          <w:tcPr>
                            <w:tcW w:w="4313" w:type="dxa"/>
                          </w:tcPr>
                          <w:p w14:paraId="40C4D3C9" w14:textId="279F7E4E" w:rsidR="003B546B" w:rsidRPr="00ED09B1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Guest</w:t>
                            </w:r>
                            <w:r w:rsid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ED09B1">
                              <w:rPr>
                                <w:rFonts w:cstheme="majorHAnsi"/>
                                <w:b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Relation </w:t>
                            </w:r>
                          </w:p>
                          <w:p w14:paraId="59FDAE9E" w14:textId="495276FA" w:rsidR="003B546B" w:rsidRPr="00ED09B1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proofErr w:type="spellStart"/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Lindita</w:t>
                            </w:r>
                            <w:proofErr w:type="spellEnd"/>
                            <w:r w:rsidRPr="00ED09B1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Hotel Club</w:t>
                            </w:r>
                            <w:r w:rsidR="00A47E1D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- Turkey</w:t>
                            </w:r>
                          </w:p>
                        </w:tc>
                        <w:tc>
                          <w:tcPr>
                            <w:tcW w:w="2558" w:type="dxa"/>
                          </w:tcPr>
                          <w:p w14:paraId="7420D31D" w14:textId="77777777" w:rsidR="003B546B" w:rsidRPr="00460245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60245">
                              <w:rPr>
                                <w:rFonts w:cstheme="majorHAnsi"/>
                                <w:bCs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Mar 2009 - Nov 2010</w:t>
                            </w:r>
                          </w:p>
                        </w:tc>
                      </w:tr>
                    </w:tbl>
                    <w:p w14:paraId="5912F2FE" w14:textId="77777777" w:rsidR="003B546B" w:rsidRPr="00ED09B1" w:rsidRDefault="003B546B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58"/>
                        <w:gridCol w:w="2109"/>
                      </w:tblGrid>
                      <w:tr w:rsidR="003B546B" w:rsidRPr="00A47E1D" w14:paraId="2256E391" w14:textId="77777777" w:rsidTr="00662833">
                        <w:tc>
                          <w:tcPr>
                            <w:tcW w:w="4158" w:type="dxa"/>
                          </w:tcPr>
                          <w:p w14:paraId="3A8D8889" w14:textId="238D8D0E" w:rsidR="003B546B" w:rsidRPr="00A47E1D" w:rsidRDefault="00A47E1D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cstheme="majorHAnsi"/>
                                <w:b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ZAO ZAZ (Car Plant) -</w:t>
                            </w:r>
                            <w:r w:rsidR="003B546B" w:rsidRPr="00A47E1D">
                              <w:rPr>
                                <w:rFonts w:cstheme="majorHAnsi"/>
                                <w:b/>
                                <w:bCs/>
                                <w:color w:val="000000" w:themeColor="text1"/>
                                <w:spacing w:val="2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 xml:space="preserve"> Ukraine</w:t>
                            </w:r>
                          </w:p>
                          <w:p w14:paraId="4700D0BE" w14:textId="507BDB01" w:rsidR="003B546B" w:rsidRPr="00A47E1D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109" w:type="dxa"/>
                          </w:tcPr>
                          <w:p w14:paraId="0554D408" w14:textId="77777777" w:rsidR="003B546B" w:rsidRPr="00A47E1D" w:rsidRDefault="003B546B" w:rsidP="003B54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ind w:left="-45" w:firstLine="45"/>
                              <w:textAlignment w:val="center"/>
                              <w:rPr>
                                <w:rFonts w:cstheme="majorHAnsi"/>
                                <w:b/>
                                <w:color w:val="000000" w:themeColor="text1"/>
                                <w:spacing w:val="10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0D3349C6" w14:textId="739D0E63" w:rsidR="003B546B" w:rsidRPr="00A47E1D" w:rsidRDefault="003B546B" w:rsidP="00BA35AC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Production Manager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- Full Rotation</w:t>
                      </w:r>
                      <w:r w:rsid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Sep 2006 - Feb 2009</w:t>
                      </w:r>
                    </w:p>
                    <w:p w14:paraId="03A1DD37" w14:textId="1ED8C191" w:rsidR="003B546B" w:rsidRPr="00A47E1D" w:rsidRDefault="003B546B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Junior Project Manager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  <w:t>Oct 2005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- 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Aug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2007</w:t>
                      </w:r>
                    </w:p>
                    <w:p w14:paraId="4CC1F507" w14:textId="5126524F" w:rsidR="003B546B" w:rsidRPr="00A47E1D" w:rsidRDefault="003B546B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Dealer Liaison Coordinator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Jan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2005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- Sep 2005</w:t>
                      </w:r>
                    </w:p>
                    <w:p w14:paraId="47E1DE3E" w14:textId="09BEC0EB" w:rsidR="003B546B" w:rsidRPr="00A47E1D" w:rsidRDefault="003B546B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Human Resources Officer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ab/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Feb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2004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-</w:t>
                      </w:r>
                      <w:r w:rsidR="00ED09B1"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 xml:space="preserve"> Jan </w:t>
                      </w:r>
                      <w:r w:rsidRPr="00A47E1D">
                        <w:rPr>
                          <w:rFonts w:cstheme="majorHAnsi"/>
                          <w:bCs/>
                          <w:color w:val="000000" w:themeColor="text1"/>
                          <w:spacing w:val="10"/>
                          <w:kern w:val="18"/>
                          <w:sz w:val="22"/>
                          <w:szCs w:val="22"/>
                          <w:lang w:val="en-US"/>
                        </w:rPr>
                        <w:t>2005</w:t>
                      </w:r>
                    </w:p>
                    <w:p w14:paraId="3F17BC0D" w14:textId="77777777" w:rsidR="003B546B" w:rsidRDefault="003B546B" w:rsidP="003B546B">
                      <w:pPr>
                        <w:suppressAutoHyphens/>
                        <w:autoSpaceDE w:val="0"/>
                        <w:autoSpaceDN w:val="0"/>
                        <w:adjustRightInd w:val="0"/>
                        <w:textAlignment w:val="center"/>
                        <w:rPr>
                          <w:rFonts w:ascii="Garamond" w:hAnsi="Garamond" w:cs="Open Sans"/>
                          <w:i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39C77E72" w14:textId="21322A2D" w:rsidR="00105F02" w:rsidRDefault="00105F02" w:rsidP="0053718D">
                      <w:pPr>
                        <w:tabs>
                          <w:tab w:val="left" w:pos="4320"/>
                        </w:tabs>
                      </w:pPr>
                    </w:p>
                  </w:txbxContent>
                </v:textbox>
              </v:shape>
            </w:pict>
          </mc:Fallback>
        </mc:AlternateContent>
      </w:r>
    </w:p>
    <w:p w14:paraId="58D18402" w14:textId="7376C0FE" w:rsidR="00C31565" w:rsidRDefault="00C31565" w:rsidP="00C31565">
      <w:pPr>
        <w:rPr>
          <w:lang w:val="en-US"/>
        </w:rPr>
      </w:pPr>
    </w:p>
    <w:p w14:paraId="78C219AA" w14:textId="408BABA8" w:rsidR="00C31565" w:rsidRDefault="00C31565" w:rsidP="00C31565">
      <w:pPr>
        <w:rPr>
          <w:lang w:val="en-US"/>
        </w:rPr>
      </w:pPr>
    </w:p>
    <w:p w14:paraId="495F7FE6" w14:textId="4698CF24" w:rsidR="00C31565" w:rsidRDefault="00C31565" w:rsidP="00C31565">
      <w:pPr>
        <w:rPr>
          <w:lang w:val="en-US"/>
        </w:rPr>
      </w:pPr>
    </w:p>
    <w:p w14:paraId="6FBA7F2E" w14:textId="1ACC9FD8" w:rsidR="00C31565" w:rsidRDefault="00C31565" w:rsidP="00C31565">
      <w:pPr>
        <w:rPr>
          <w:lang w:val="en-US"/>
        </w:rPr>
      </w:pPr>
    </w:p>
    <w:p w14:paraId="60AE05BD" w14:textId="7EF02B0E" w:rsidR="00C31565" w:rsidRDefault="00C31565" w:rsidP="00C31565">
      <w:pPr>
        <w:rPr>
          <w:lang w:val="en-US"/>
        </w:rPr>
      </w:pPr>
    </w:p>
    <w:p w14:paraId="0F1F1195" w14:textId="77BDF742" w:rsidR="00C31565" w:rsidRDefault="00C31565" w:rsidP="00C31565">
      <w:pPr>
        <w:jc w:val="center"/>
        <w:rPr>
          <w:lang w:val="en-US"/>
        </w:rPr>
      </w:pPr>
      <w:r>
        <w:rPr>
          <w:lang w:val="en-US"/>
        </w:rPr>
        <w:softHyphen/>
      </w:r>
    </w:p>
    <w:p w14:paraId="35F24683" w14:textId="25F35990" w:rsidR="00C31565" w:rsidRDefault="00C31565" w:rsidP="00C31565">
      <w:pPr>
        <w:jc w:val="both"/>
        <w:rPr>
          <w:lang w:val="en-US"/>
        </w:rPr>
      </w:pPr>
    </w:p>
    <w:p w14:paraId="2A87F113" w14:textId="7AF9D228" w:rsidR="00C31565" w:rsidRDefault="00C31565" w:rsidP="00C31565">
      <w:pPr>
        <w:rPr>
          <w:lang w:val="en-US"/>
        </w:rPr>
      </w:pPr>
    </w:p>
    <w:p w14:paraId="3C382571" w14:textId="1393E3E8" w:rsidR="00C31565" w:rsidRDefault="00401AB2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E7DA2D3" wp14:editId="712E0100">
                <wp:simplePos x="0" y="0"/>
                <wp:positionH relativeFrom="column">
                  <wp:posOffset>727075</wp:posOffset>
                </wp:positionH>
                <wp:positionV relativeFrom="page">
                  <wp:posOffset>4642485</wp:posOffset>
                </wp:positionV>
                <wp:extent cx="1623600" cy="1908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19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EF8F58" w14:textId="661B1850"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DA2D3" id="Text Box 648" o:spid="_x0000_s1037" type="#_x0000_t202" style="position:absolute;margin-left:57.25pt;margin-top:365.55pt;width:127.85pt;height: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" filled="f" stroked="f">
                <v:textbox inset=",0,,0">
                  <w:txbxContent>
                    <w:p w14:paraId="4AEF8F58" w14:textId="661B1850"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1013B17" w14:textId="2272F7CA" w:rsidR="00C31565" w:rsidRDefault="00C31565" w:rsidP="00C31565">
      <w:pPr>
        <w:rPr>
          <w:lang w:val="en-US"/>
        </w:rPr>
      </w:pPr>
    </w:p>
    <w:p w14:paraId="3744AF6E" w14:textId="681F488E" w:rsidR="00C31565" w:rsidRDefault="00C31565" w:rsidP="00C31565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610AF323" w14:textId="01C08528" w:rsidR="0011567C" w:rsidRDefault="0011567C">
      <w:pPr>
        <w:rPr>
          <w:lang w:val="en-US"/>
        </w:rPr>
      </w:pPr>
    </w:p>
    <w:p w14:paraId="7C1E804B" w14:textId="4781BAA8" w:rsidR="0011567C" w:rsidRDefault="0011567C">
      <w:pPr>
        <w:rPr>
          <w:lang w:val="en-US"/>
        </w:rPr>
      </w:pPr>
    </w:p>
    <w:p w14:paraId="392CC3BE" w14:textId="10E2F9FC" w:rsidR="0011567C" w:rsidRDefault="0011567C">
      <w:pPr>
        <w:rPr>
          <w:lang w:val="en-US"/>
        </w:rPr>
      </w:pPr>
    </w:p>
    <w:p w14:paraId="055E2BAA" w14:textId="1DB193D8" w:rsidR="0011567C" w:rsidRDefault="00E25CE3">
      <w:pPr>
        <w:rPr>
          <w:lang w:val="en-US"/>
        </w:rPr>
      </w:pPr>
      <w:r w:rsidRPr="00F3499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696E8A03" wp14:editId="7A2643C9">
                <wp:simplePos x="0" y="0"/>
                <wp:positionH relativeFrom="margin">
                  <wp:posOffset>56515</wp:posOffset>
                </wp:positionH>
                <wp:positionV relativeFrom="margin">
                  <wp:posOffset>6886575</wp:posOffset>
                </wp:positionV>
                <wp:extent cx="2574925" cy="1958340"/>
                <wp:effectExtent l="3493" t="0" r="19367" b="19368"/>
                <wp:wrapSquare wrapText="bothSides"/>
                <wp:docPr id="10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574925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3C5F5BD" w14:textId="7EC5720E" w:rsidR="0053762F" w:rsidRPr="00AD4E2A" w:rsidRDefault="0056212F" w:rsidP="0053762F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b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b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Key Performances</w:t>
                            </w:r>
                          </w:p>
                          <w:p w14:paraId="4C7125B5" w14:textId="77777777" w:rsidR="0053762F" w:rsidRDefault="0053762F" w:rsidP="0053762F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14:paraId="2BC066A0" w14:textId="24238F4B" w:rsidR="0053762F" w:rsidRPr="00BD1344" w:rsidRDefault="00E25CE3" w:rsidP="0053762F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Projec</w:t>
                            </w:r>
                            <w:r w:rsidR="00AC5206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t managment in manufacturing sector. Controlling &amp; m</w:t>
                            </w:r>
                            <w:r w:rsidR="0056212F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anagement of</w:t>
                            </w:r>
                            <w:r w:rsidR="00AC5206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 xml:space="preserve"> p</w:t>
                            </w:r>
                            <w:r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roduction de</w:t>
                            </w:r>
                            <w:r w:rsidR="0056212F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partment</w:t>
                            </w:r>
                            <w:r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 xml:space="preserve"> and</w:t>
                            </w:r>
                            <w:r w:rsidR="00926597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 xml:space="preserve"> A</w:t>
                            </w:r>
                            <w:r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 xml:space="preserve">dministration in </w:t>
                            </w:r>
                            <w:r w:rsidR="00B04C53"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hospitality sector</w:t>
                            </w:r>
                            <w:r>
                              <w:rPr>
                                <w:rFonts w:eastAsiaTheme="majorEastAsia" w:cstheme="majorBidi"/>
                                <w:b/>
                                <w:color w:val="000000" w:themeColor="text1"/>
                                <w:sz w:val="20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E8A03" id="_x0000_s1038" type="#_x0000_t186" style="position:absolute;margin-left:4.45pt;margin-top:542.25pt;width:202.75pt;height:154.2pt;rotation:-90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" o:allowincell="f" filled="t" strokecolor="#5a5a5a [2109]" strokeweight="1.25pt">
                <v:shadow opacity=".5"/>
                <v:textbox inset="21.6pt,,21.6pt">
                  <w:txbxContent>
                    <w:p w14:paraId="33C5F5BD" w14:textId="7EC5720E" w:rsidR="0053762F" w:rsidRPr="00AD4E2A" w:rsidRDefault="0056212F" w:rsidP="0053762F">
                      <w:pPr>
                        <w:jc w:val="center"/>
                        <w:rPr>
                          <w:rFonts w:ascii="Garamond" w:eastAsiaTheme="majorEastAsia" w:hAnsi="Garamond" w:cstheme="majorBidi"/>
                          <w:b/>
                          <w:cap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b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Key Performances</w:t>
                      </w:r>
                    </w:p>
                    <w:p w14:paraId="4C7125B5" w14:textId="77777777" w:rsidR="0053762F" w:rsidRDefault="0053762F" w:rsidP="0053762F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14:paraId="2BC066A0" w14:textId="24238F4B" w:rsidR="0053762F" w:rsidRPr="00BD1344" w:rsidRDefault="00E25CE3" w:rsidP="0053762F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b/>
                          <w:color w:val="000000" w:themeColor="text1"/>
                          <w:sz w:val="20"/>
                          <w:szCs w:val="18"/>
                        </w:rPr>
                      </w:pPr>
                      <w:r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Projec</w:t>
                      </w:r>
                      <w:r w:rsidR="00AC5206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t managment in manufacturing sector. Controlling &amp; m</w:t>
                      </w:r>
                      <w:r w:rsidR="0056212F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anagement of</w:t>
                      </w:r>
                      <w:r w:rsidR="00AC5206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 xml:space="preserve"> p</w:t>
                      </w:r>
                      <w:r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roduction de</w:t>
                      </w:r>
                      <w:r w:rsidR="0056212F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partment</w:t>
                      </w:r>
                      <w:r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 xml:space="preserve"> and</w:t>
                      </w:r>
                      <w:r w:rsidR="00926597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 xml:space="preserve"> A</w:t>
                      </w:r>
                      <w:r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 xml:space="preserve">dministration in </w:t>
                      </w:r>
                      <w:r w:rsidR="00B04C53"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hospitality sector</w:t>
                      </w:r>
                      <w:r>
                        <w:rPr>
                          <w:rFonts w:eastAsiaTheme="majorEastAsia" w:cstheme="majorBidi"/>
                          <w:b/>
                          <w:color w:val="000000" w:themeColor="text1"/>
                          <w:sz w:val="20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8BDD1DB" w14:textId="264E1CBF" w:rsidR="0011567C" w:rsidRDefault="0011567C">
      <w:pPr>
        <w:rPr>
          <w:lang w:val="en-US"/>
        </w:rPr>
      </w:pPr>
    </w:p>
    <w:p w14:paraId="752881C4" w14:textId="7E433249" w:rsidR="0011567C" w:rsidRDefault="0011567C">
      <w:pPr>
        <w:rPr>
          <w:lang w:val="en-US"/>
        </w:rPr>
      </w:pPr>
    </w:p>
    <w:p w14:paraId="2E0739C9" w14:textId="6EA90E3E" w:rsidR="0011567C" w:rsidRDefault="0011567C">
      <w:pPr>
        <w:rPr>
          <w:lang w:val="en-US"/>
        </w:rPr>
      </w:pPr>
    </w:p>
    <w:p w14:paraId="664097FA" w14:textId="660DBAD0" w:rsidR="0011567C" w:rsidRDefault="0011567C">
      <w:pPr>
        <w:rPr>
          <w:lang w:val="en-US"/>
        </w:rPr>
      </w:pPr>
    </w:p>
    <w:p w14:paraId="5713485B" w14:textId="696A085F" w:rsidR="0011567C" w:rsidRDefault="0011567C">
      <w:pPr>
        <w:rPr>
          <w:lang w:val="en-US"/>
        </w:rPr>
      </w:pPr>
    </w:p>
    <w:p w14:paraId="19CBB28A" w14:textId="63A570FB" w:rsidR="0011567C" w:rsidRDefault="0011567C">
      <w:pPr>
        <w:rPr>
          <w:lang w:val="en-US"/>
        </w:rPr>
      </w:pPr>
    </w:p>
    <w:p w14:paraId="368D05B1" w14:textId="45F39C3E" w:rsidR="0011567C" w:rsidRDefault="0011567C">
      <w:pPr>
        <w:rPr>
          <w:lang w:val="en-US"/>
        </w:rPr>
      </w:pPr>
    </w:p>
    <w:p w14:paraId="5B201B8F" w14:textId="01DEE0B2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D752051" wp14:editId="556441AB">
                <wp:simplePos x="0" y="0"/>
                <wp:positionH relativeFrom="column">
                  <wp:posOffset>3056141</wp:posOffset>
                </wp:positionH>
                <wp:positionV relativeFrom="paragraph">
                  <wp:posOffset>10398</wp:posOffset>
                </wp:positionV>
                <wp:extent cx="3734435" cy="253365"/>
                <wp:effectExtent l="0" t="0" r="18415" b="133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4435" cy="25336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AB90246" w14:textId="12B63ECE" w:rsidR="00A47E1D" w:rsidRDefault="00A47E1D" w:rsidP="006F1A7A">
                            <w:pPr>
                              <w:shd w:val="clear" w:color="auto" w:fill="FABF8F" w:themeFill="accent6" w:themeFillTint="99"/>
                              <w:jc w:val="center"/>
                            </w:pPr>
                            <w:r w:rsidRPr="00A47E1D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52051" id="Text Box 4" o:spid="_x0000_s1039" type="#_x0000_t202" style="position:absolute;margin-left:240.65pt;margin-top:.8pt;width:294.05pt;height:19.9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" fillcolor="#fabf8f [1945]" strokecolor="white [3212]" strokeweight=".5pt">
                <v:textbox>
                  <w:txbxContent>
                    <w:p w14:paraId="7AB90246" w14:textId="12B63ECE" w:rsidR="00A47E1D" w:rsidRDefault="00A47E1D" w:rsidP="006F1A7A">
                      <w:pPr>
                        <w:shd w:val="clear" w:color="auto" w:fill="FABF8F" w:themeFill="accent6" w:themeFillTint="99"/>
                        <w:jc w:val="center"/>
                      </w:pPr>
                      <w:r w:rsidRPr="00A47E1D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9CE28FE" w14:textId="4898DFA6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8ACFF4E" wp14:editId="4F240514">
                <wp:simplePos x="0" y="0"/>
                <wp:positionH relativeFrom="column">
                  <wp:posOffset>2835275</wp:posOffset>
                </wp:positionH>
                <wp:positionV relativeFrom="page">
                  <wp:posOffset>8615902</wp:posOffset>
                </wp:positionV>
                <wp:extent cx="4314825" cy="0"/>
                <wp:effectExtent l="0" t="0" r="952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14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8E0569" id="Straight Connector 15" o:spid="_x0000_s1026" style="position:absolute;flip:x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223.25pt,678.4pt" to="563pt,67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" strokecolor="#595959">
                <w10:wrap anchory="page"/>
              </v:line>
            </w:pict>
          </mc:Fallback>
        </mc:AlternateContent>
      </w:r>
    </w:p>
    <w:p w14:paraId="750795A0" w14:textId="3A907512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B2F3660" wp14:editId="7ADC9E21">
                <wp:simplePos x="0" y="0"/>
                <wp:positionH relativeFrom="column">
                  <wp:posOffset>2770406</wp:posOffset>
                </wp:positionH>
                <wp:positionV relativeFrom="paragraph">
                  <wp:posOffset>125815</wp:posOffset>
                </wp:positionV>
                <wp:extent cx="4378325" cy="1752600"/>
                <wp:effectExtent l="0" t="0" r="2222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8325" cy="175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42F9B7C" w14:textId="49DDE90F" w:rsidR="00A47E1D" w:rsidRDefault="00A47E1D" w:rsidP="00A47E1D">
                            <w:r>
                              <w:t>Managment Economics (Industrial Managment)</w:t>
                            </w:r>
                            <w:r>
                              <w:tab/>
                            </w:r>
                            <w:r>
                              <w:tab/>
                              <w:t>2006</w:t>
                            </w:r>
                          </w:p>
                          <w:p w14:paraId="649D9CF7" w14:textId="0CA31988" w:rsidR="00A47E1D" w:rsidRDefault="00A47E1D" w:rsidP="00A47E1D">
                            <w:r>
                              <w:t xml:space="preserve">State Engineering Acedmy </w:t>
                            </w:r>
                          </w:p>
                          <w:p w14:paraId="68171E7E" w14:textId="59F9A86E" w:rsidR="00A47E1D" w:rsidRDefault="00A47E1D" w:rsidP="00A47E1D"/>
                          <w:p w14:paraId="59BF69F0" w14:textId="1349138C" w:rsidR="00A47E1D" w:rsidRPr="008A246F" w:rsidRDefault="0053762F" w:rsidP="00A47E1D">
                            <w:pPr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ertifications</w:t>
                            </w:r>
                          </w:p>
                          <w:p w14:paraId="1DBC72D4" w14:textId="618DFA8B" w:rsidR="00A47E1D" w:rsidRDefault="00A47E1D" w:rsidP="00A47E1D"/>
                          <w:p w14:paraId="6B03CA9C" w14:textId="0879C3D0" w:rsidR="008A246F" w:rsidRDefault="008A246F" w:rsidP="00A47E1D">
                            <w:r>
                              <w:t>Training Accounts Receivable Certificat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2013</w:t>
                            </w:r>
                          </w:p>
                          <w:p w14:paraId="1ED183EF" w14:textId="588E6D4B" w:rsidR="00A47E1D" w:rsidRDefault="00A47E1D" w:rsidP="00A47E1D">
                            <w:r>
                              <w:t>Eton Insitute Engli Hospitality Certificate</w:t>
                            </w:r>
                            <w:r w:rsidR="008A246F">
                              <w:tab/>
                            </w:r>
                            <w:r w:rsidR="008A246F">
                              <w:tab/>
                            </w:r>
                            <w:r w:rsidR="008A246F">
                              <w:tab/>
                              <w:t>2012</w:t>
                            </w:r>
                          </w:p>
                          <w:p w14:paraId="1C4D2288" w14:textId="29FAEE12" w:rsidR="00A47E1D" w:rsidRDefault="00A47E1D" w:rsidP="00A47E1D">
                            <w:r>
                              <w:t>Basic Food Hygiene Certificate</w:t>
                            </w:r>
                            <w:r w:rsidR="008A246F">
                              <w:tab/>
                            </w:r>
                            <w:r w:rsidR="008A246F">
                              <w:tab/>
                            </w:r>
                            <w:r w:rsidR="008A246F">
                              <w:tab/>
                            </w:r>
                            <w:r w:rsidR="008A246F">
                              <w:tab/>
                              <w:t>20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F3660" id="Text Box 9" o:spid="_x0000_s1040" type="#_x0000_t202" style="position:absolute;margin-left:218.15pt;margin-top:9.9pt;width:344.75pt;height:138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" fillcolor="white [3212]" strokecolor="white [3212]" strokeweight=".5pt">
                <v:textbox>
                  <w:txbxContent>
                    <w:p w14:paraId="642F9B7C" w14:textId="49DDE90F" w:rsidR="00A47E1D" w:rsidRDefault="00A47E1D" w:rsidP="00A47E1D">
                      <w:r>
                        <w:t>Managment Economics (Industrial Managment)</w:t>
                      </w:r>
                      <w:r>
                        <w:tab/>
                      </w:r>
                      <w:r>
                        <w:tab/>
                        <w:t>2006</w:t>
                      </w:r>
                    </w:p>
                    <w:p w14:paraId="649D9CF7" w14:textId="0CA31988" w:rsidR="00A47E1D" w:rsidRDefault="00A47E1D" w:rsidP="00A47E1D">
                      <w:r>
                        <w:t xml:space="preserve">State Engineering Acedmy </w:t>
                      </w:r>
                    </w:p>
                    <w:p w14:paraId="68171E7E" w14:textId="59F9A86E" w:rsidR="00A47E1D" w:rsidRDefault="00A47E1D" w:rsidP="00A47E1D"/>
                    <w:p w14:paraId="59BF69F0" w14:textId="1349138C" w:rsidR="00A47E1D" w:rsidRPr="008A246F" w:rsidRDefault="0053762F" w:rsidP="00A47E1D">
                      <w:pPr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ertifications</w:t>
                      </w:r>
                    </w:p>
                    <w:p w14:paraId="1DBC72D4" w14:textId="618DFA8B" w:rsidR="00A47E1D" w:rsidRDefault="00A47E1D" w:rsidP="00A47E1D"/>
                    <w:p w14:paraId="6B03CA9C" w14:textId="0879C3D0" w:rsidR="008A246F" w:rsidRDefault="008A246F" w:rsidP="00A47E1D">
                      <w:r>
                        <w:t>Training Accounts Receivable Certificat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2013</w:t>
                      </w:r>
                    </w:p>
                    <w:p w14:paraId="1ED183EF" w14:textId="588E6D4B" w:rsidR="00A47E1D" w:rsidRDefault="00A47E1D" w:rsidP="00A47E1D">
                      <w:r>
                        <w:t>Eton Insitute Engli Hospitality Certificate</w:t>
                      </w:r>
                      <w:r w:rsidR="008A246F">
                        <w:tab/>
                      </w:r>
                      <w:r w:rsidR="008A246F">
                        <w:tab/>
                      </w:r>
                      <w:r w:rsidR="008A246F">
                        <w:tab/>
                        <w:t>2012</w:t>
                      </w:r>
                    </w:p>
                    <w:p w14:paraId="1C4D2288" w14:textId="29FAEE12" w:rsidR="00A47E1D" w:rsidRDefault="00A47E1D" w:rsidP="00A47E1D">
                      <w:r>
                        <w:t>Basic Food Hygiene Certificate</w:t>
                      </w:r>
                      <w:r w:rsidR="008A246F">
                        <w:tab/>
                      </w:r>
                      <w:r w:rsidR="008A246F">
                        <w:tab/>
                      </w:r>
                      <w:r w:rsidR="008A246F">
                        <w:tab/>
                      </w:r>
                      <w:r w:rsidR="008A246F">
                        <w:tab/>
                        <w:t>2012</w:t>
                      </w:r>
                    </w:p>
                  </w:txbxContent>
                </v:textbox>
              </v:shape>
            </w:pict>
          </mc:Fallback>
        </mc:AlternateContent>
      </w:r>
    </w:p>
    <w:p w14:paraId="3F0416FB" w14:textId="21F7E3F2" w:rsidR="0011567C" w:rsidRDefault="0011567C">
      <w:pPr>
        <w:rPr>
          <w:lang w:val="en-US"/>
        </w:rPr>
      </w:pPr>
    </w:p>
    <w:p w14:paraId="1AF27EC4" w14:textId="5223B863" w:rsidR="0011567C" w:rsidRDefault="0011567C">
      <w:pPr>
        <w:rPr>
          <w:lang w:val="en-US"/>
        </w:rPr>
      </w:pPr>
    </w:p>
    <w:p w14:paraId="63F5E80A" w14:textId="1BE2E364" w:rsidR="0011567C" w:rsidRDefault="0011567C">
      <w:pPr>
        <w:rPr>
          <w:lang w:val="en-US"/>
        </w:rPr>
      </w:pPr>
    </w:p>
    <w:p w14:paraId="6BD3A25E" w14:textId="36FD9D83" w:rsidR="0011567C" w:rsidRDefault="0011567C">
      <w:pPr>
        <w:rPr>
          <w:lang w:val="en-US"/>
        </w:rPr>
      </w:pPr>
    </w:p>
    <w:p w14:paraId="3108EF14" w14:textId="4903E9E5" w:rsidR="0011567C" w:rsidRDefault="0011567C">
      <w:pPr>
        <w:rPr>
          <w:lang w:val="en-US"/>
        </w:rPr>
      </w:pPr>
    </w:p>
    <w:p w14:paraId="3EC8A0B7" w14:textId="231D58B9" w:rsidR="0011567C" w:rsidRDefault="0011567C">
      <w:pPr>
        <w:rPr>
          <w:lang w:val="en-US"/>
        </w:rPr>
      </w:pPr>
    </w:p>
    <w:p w14:paraId="31CA6D24" w14:textId="3A7B8A0A" w:rsidR="0011567C" w:rsidRDefault="0011567C">
      <w:pPr>
        <w:rPr>
          <w:lang w:val="en-US"/>
        </w:rPr>
      </w:pPr>
    </w:p>
    <w:p w14:paraId="3DC9BDB1" w14:textId="1D761C94" w:rsidR="0011567C" w:rsidRDefault="0011567C">
      <w:pPr>
        <w:rPr>
          <w:lang w:val="en-US"/>
        </w:rPr>
      </w:pPr>
    </w:p>
    <w:p w14:paraId="7F7F114E" w14:textId="5C1050E7" w:rsidR="0011567C" w:rsidRDefault="0011567C">
      <w:pPr>
        <w:rPr>
          <w:lang w:val="en-US"/>
        </w:rPr>
      </w:pPr>
    </w:p>
    <w:p w14:paraId="48C7CDA7" w14:textId="72FE604F" w:rsidR="0011567C" w:rsidRDefault="0011567C">
      <w:pPr>
        <w:rPr>
          <w:lang w:val="en-US"/>
        </w:rPr>
      </w:pPr>
    </w:p>
    <w:p w14:paraId="3429644C" w14:textId="77777777" w:rsidR="0011567C" w:rsidRDefault="0011567C">
      <w:pPr>
        <w:rPr>
          <w:lang w:val="en-US"/>
        </w:rPr>
      </w:pPr>
    </w:p>
    <w:p w14:paraId="32F98F47" w14:textId="2DFA348B" w:rsidR="0011567C" w:rsidRDefault="0011567C">
      <w:pPr>
        <w:rPr>
          <w:lang w:val="en-US"/>
        </w:rPr>
      </w:pPr>
    </w:p>
    <w:p w14:paraId="2AFA5E34" w14:textId="3D7DBC4B" w:rsidR="0011567C" w:rsidRDefault="00932FF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09E4545" wp14:editId="55A92E99">
                <wp:simplePos x="0" y="0"/>
                <wp:positionH relativeFrom="column">
                  <wp:posOffset>3077845</wp:posOffset>
                </wp:positionH>
                <wp:positionV relativeFrom="paragraph">
                  <wp:posOffset>132080</wp:posOffset>
                </wp:positionV>
                <wp:extent cx="3811270" cy="175895"/>
                <wp:effectExtent l="0" t="0" r="0" b="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1270" cy="1758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9A94BE" w14:textId="79C8334A" w:rsidR="00E971B3" w:rsidRPr="00D26325" w:rsidRDefault="00460245" w:rsidP="006F1A7A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26325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Highl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E4545" id="_x0000_s1041" type="#_x0000_t202" style="position:absolute;margin-left:242.35pt;margin-top:10.4pt;width:300.1pt;height:1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" fillcolor="#daeef3 [664]" stroked="f" strokeweight=".5pt">
                <v:textbox inset="0,0,0,0">
                  <w:txbxContent>
                    <w:p w14:paraId="6B9A94BE" w14:textId="79C8334A" w:rsidR="00E971B3" w:rsidRPr="00D26325" w:rsidRDefault="00460245" w:rsidP="006F1A7A">
                      <w:pPr>
                        <w:shd w:val="clear" w:color="auto" w:fill="FABF8F" w:themeFill="accent6" w:themeFillTint="99"/>
                        <w:jc w:val="center"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26325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Highlights</w:t>
                      </w:r>
                    </w:p>
                  </w:txbxContent>
                </v:textbox>
              </v:shape>
            </w:pict>
          </mc:Fallback>
        </mc:AlternateContent>
      </w:r>
      <w:r w:rsidR="00837ED3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D6A9344" wp14:editId="3F466C60">
                <wp:simplePos x="0" y="0"/>
                <wp:positionH relativeFrom="column">
                  <wp:posOffset>2687320</wp:posOffset>
                </wp:positionH>
                <wp:positionV relativeFrom="paragraph">
                  <wp:posOffset>130397</wp:posOffset>
                </wp:positionV>
                <wp:extent cx="0" cy="9811385"/>
                <wp:effectExtent l="0" t="0" r="19050" b="374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38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A2F6A5" id="Straight Connector 7" o:spid="_x0000_s1026" style="position:absolute;z-index:251648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10.25pt" to="211.6pt,7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" strokecolor="#5a5a5a [2109]" strokeweight="1pt"/>
            </w:pict>
          </mc:Fallback>
        </mc:AlternateContent>
      </w:r>
      <w:r w:rsidR="00837ED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9D92F01" wp14:editId="1BAD5095">
                <wp:simplePos x="0" y="0"/>
                <wp:positionH relativeFrom="column">
                  <wp:posOffset>444500</wp:posOffset>
                </wp:positionH>
                <wp:positionV relativeFrom="paragraph">
                  <wp:posOffset>151352</wp:posOffset>
                </wp:positionV>
                <wp:extent cx="1828800" cy="232410"/>
                <wp:effectExtent l="0" t="0" r="0" b="7620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2F494E" w14:textId="77777777" w:rsidR="00906620" w:rsidRPr="00E045D8" w:rsidRDefault="00906620" w:rsidP="006F1A7A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D92F01" id="_x0000_s1042" type="#_x0000_t202" style="position:absolute;margin-left:35pt;margin-top:11.9pt;width:2in;height:18.3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" fillcolor="#daeef3 [664]" stroked="f" strokeweight=".5pt">
                <v:textbox style="mso-fit-shape-to-text:t" inset="0,0,0,0">
                  <w:txbxContent>
                    <w:p w14:paraId="262F494E" w14:textId="77777777" w:rsidR="00906620" w:rsidRPr="00E045D8" w:rsidRDefault="00906620" w:rsidP="006F1A7A">
                      <w:pPr>
                        <w:shd w:val="clear" w:color="auto" w:fill="FABF8F" w:themeFill="accent6" w:themeFillTint="99"/>
                        <w:jc w:val="center"/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61FCA856" w14:textId="296356D6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722A561" wp14:editId="15CDB07B">
                <wp:simplePos x="0" y="0"/>
                <wp:positionH relativeFrom="column">
                  <wp:posOffset>362172</wp:posOffset>
                </wp:positionH>
                <wp:positionV relativeFrom="paragraph">
                  <wp:posOffset>17653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257C02" id="Straight Connector 662" o:spid="_x0000_s1026" style="position:absolute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5pt,13.9pt" to="183.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" strokecolor="black [3213]"/>
            </w:pict>
          </mc:Fallback>
        </mc:AlternateContent>
      </w:r>
    </w:p>
    <w:p w14:paraId="34D2D4F8" w14:textId="0DC2EF23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9DC816D" wp14:editId="3C9A93F7">
                <wp:simplePos x="0" y="0"/>
                <wp:positionH relativeFrom="column">
                  <wp:posOffset>95250</wp:posOffset>
                </wp:positionH>
                <wp:positionV relativeFrom="paragraph">
                  <wp:posOffset>161925</wp:posOffset>
                </wp:positionV>
                <wp:extent cx="2500630" cy="4552950"/>
                <wp:effectExtent l="0" t="0" r="0" b="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0630" cy="455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F8C5C" w14:textId="398B2A4B" w:rsidR="001E1ECA" w:rsidRPr="00AD4E2A" w:rsidRDefault="00577B46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Administration</w:t>
                            </w:r>
                          </w:p>
                          <w:p w14:paraId="2AE24F1F" w14:textId="37FEB554" w:rsidR="00577B46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Hotel m</w:t>
                            </w:r>
                            <w:r w:rsidR="00577B46" w:rsidRPr="00AD4E2A">
                              <w:t>anagement</w:t>
                            </w:r>
                          </w:p>
                          <w:p w14:paraId="1EFEEB89" w14:textId="2EB254A9" w:rsidR="00577B46" w:rsidRPr="00AD4E2A" w:rsidRDefault="00577B46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Customer</w:t>
                            </w:r>
                            <w:r w:rsidR="00741F88" w:rsidRPr="00AD4E2A">
                              <w:t xml:space="preserve"> r</w:t>
                            </w:r>
                            <w:r w:rsidRPr="00AD4E2A">
                              <w:t>elation</w:t>
                            </w:r>
                          </w:p>
                          <w:p w14:paraId="66196724" w14:textId="0F787853" w:rsidR="00577B46" w:rsidRPr="00AD4E2A" w:rsidRDefault="00577B46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Budgeting</w:t>
                            </w:r>
                          </w:p>
                          <w:p w14:paraId="1BACCD9D" w14:textId="01823E9B" w:rsidR="00577B46" w:rsidRPr="00AD4E2A" w:rsidRDefault="00AD4E2A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 xml:space="preserve">Product </w:t>
                            </w:r>
                            <w:r w:rsidR="0034112D">
                              <w:t>s</w:t>
                            </w:r>
                            <w:r w:rsidR="00577B46" w:rsidRPr="00AD4E2A">
                              <w:t>ales</w:t>
                            </w:r>
                          </w:p>
                          <w:p w14:paraId="7803EA19" w14:textId="5CF83B21" w:rsidR="00741F88" w:rsidRPr="00AD4E2A" w:rsidRDefault="00741F88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Innovative thinking</w:t>
                            </w:r>
                          </w:p>
                          <w:p w14:paraId="6D6988EC" w14:textId="4218C7ED" w:rsidR="00577B46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Accounts r</w:t>
                            </w:r>
                            <w:r w:rsidR="00577B46" w:rsidRPr="00AD4E2A">
                              <w:t>eceivable</w:t>
                            </w:r>
                          </w:p>
                          <w:p w14:paraId="4C957077" w14:textId="1302B59F" w:rsidR="00741F88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Cash m</w:t>
                            </w:r>
                            <w:r w:rsidR="00741F88" w:rsidRPr="00AD4E2A">
                              <w:t>anagement</w:t>
                            </w:r>
                          </w:p>
                          <w:p w14:paraId="1C2C5034" w14:textId="11EA30F2" w:rsidR="00741F88" w:rsidRPr="00AD4E2A" w:rsidRDefault="00741F88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Hotel operations</w:t>
                            </w:r>
                          </w:p>
                          <w:p w14:paraId="6064795F" w14:textId="513F7C13" w:rsidR="00741F88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Food s</w:t>
                            </w:r>
                            <w:r w:rsidR="00741F88" w:rsidRPr="00AD4E2A">
                              <w:t>ervice</w:t>
                            </w:r>
                          </w:p>
                          <w:p w14:paraId="6364EE42" w14:textId="61371318" w:rsidR="00741F88" w:rsidRPr="00AD4E2A" w:rsidRDefault="00741F88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Maintenance and Cleaning</w:t>
                            </w:r>
                          </w:p>
                          <w:p w14:paraId="18E47595" w14:textId="6165F739" w:rsidR="00741F88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Business acumen</w:t>
                            </w:r>
                          </w:p>
                          <w:p w14:paraId="36DCE202" w14:textId="78E86418" w:rsidR="00741F88" w:rsidRPr="00AD4E2A" w:rsidRDefault="00741F88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IT skills</w:t>
                            </w:r>
                          </w:p>
                          <w:p w14:paraId="0654EAFA" w14:textId="76FD141E" w:rsidR="00741F88" w:rsidRPr="00AD4E2A" w:rsidRDefault="0034112D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>
                              <w:t>Team b</w:t>
                            </w:r>
                            <w:r w:rsidR="00741F88" w:rsidRPr="00AD4E2A">
                              <w:t>uilding &amp; manag</w:t>
                            </w:r>
                            <w:r>
                              <w:t>e</w:t>
                            </w:r>
                            <w:r w:rsidR="00741F88" w:rsidRPr="00AD4E2A">
                              <w:t>ment</w:t>
                            </w:r>
                          </w:p>
                          <w:p w14:paraId="2952710C" w14:textId="5E488EFF" w:rsidR="00741F88" w:rsidRPr="00AD4E2A" w:rsidRDefault="00AD4E2A" w:rsidP="00AD4E2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360" w:hanging="270"/>
                              <w:contextualSpacing w:val="0"/>
                              <w:jc w:val="center"/>
                              <w:textAlignment w:val="center"/>
                            </w:pPr>
                            <w:r w:rsidRPr="00AD4E2A">
                              <w:t>Training and Developments</w:t>
                            </w:r>
                          </w:p>
                          <w:p w14:paraId="11AA0E23" w14:textId="77777777" w:rsidR="00741F88" w:rsidRDefault="00741F88" w:rsidP="00577B46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605FB5FD" w14:textId="77777777" w:rsidR="00577B46" w:rsidRPr="00E971B3" w:rsidRDefault="00577B46" w:rsidP="00577B46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C816D" id="Text Box 664" o:spid="_x0000_s1043" type="#_x0000_t202" style="position:absolute;margin-left:7.5pt;margin-top:12.75pt;width:196.9pt;height:358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" filled="f" stroked="f">
                <v:textbox inset=",0,,0">
                  <w:txbxContent>
                    <w:p w14:paraId="580F8C5C" w14:textId="398B2A4B" w:rsidR="001E1ECA" w:rsidRPr="00AD4E2A" w:rsidRDefault="00577B46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Administration</w:t>
                      </w:r>
                    </w:p>
                    <w:p w14:paraId="2AE24F1F" w14:textId="37FEB554" w:rsidR="00577B46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Hotel m</w:t>
                      </w:r>
                      <w:r w:rsidR="00577B46" w:rsidRPr="00AD4E2A">
                        <w:t>anagement</w:t>
                      </w:r>
                    </w:p>
                    <w:p w14:paraId="1EFEEB89" w14:textId="2EB254A9" w:rsidR="00577B46" w:rsidRPr="00AD4E2A" w:rsidRDefault="00577B46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Customer</w:t>
                      </w:r>
                      <w:r w:rsidR="00741F88" w:rsidRPr="00AD4E2A">
                        <w:t xml:space="preserve"> r</w:t>
                      </w:r>
                      <w:r w:rsidRPr="00AD4E2A">
                        <w:t>elation</w:t>
                      </w:r>
                    </w:p>
                    <w:p w14:paraId="66196724" w14:textId="0F787853" w:rsidR="00577B46" w:rsidRPr="00AD4E2A" w:rsidRDefault="00577B46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Budgeting</w:t>
                      </w:r>
                    </w:p>
                    <w:p w14:paraId="1BACCD9D" w14:textId="01823E9B" w:rsidR="00577B46" w:rsidRPr="00AD4E2A" w:rsidRDefault="00AD4E2A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 xml:space="preserve">Product </w:t>
                      </w:r>
                      <w:r w:rsidR="0034112D">
                        <w:t>s</w:t>
                      </w:r>
                      <w:r w:rsidR="00577B46" w:rsidRPr="00AD4E2A">
                        <w:t>ales</w:t>
                      </w:r>
                    </w:p>
                    <w:p w14:paraId="7803EA19" w14:textId="5CF83B21" w:rsidR="00741F88" w:rsidRPr="00AD4E2A" w:rsidRDefault="00741F88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Innovative thinking</w:t>
                      </w:r>
                    </w:p>
                    <w:p w14:paraId="6D6988EC" w14:textId="4218C7ED" w:rsidR="00577B46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Accounts r</w:t>
                      </w:r>
                      <w:r w:rsidR="00577B46" w:rsidRPr="00AD4E2A">
                        <w:t>eceivable</w:t>
                      </w:r>
                    </w:p>
                    <w:p w14:paraId="4C957077" w14:textId="1302B59F" w:rsidR="00741F88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Cash m</w:t>
                      </w:r>
                      <w:r w:rsidR="00741F88" w:rsidRPr="00AD4E2A">
                        <w:t>anagement</w:t>
                      </w:r>
                    </w:p>
                    <w:p w14:paraId="1C2C5034" w14:textId="11EA30F2" w:rsidR="00741F88" w:rsidRPr="00AD4E2A" w:rsidRDefault="00741F88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Hotel operations</w:t>
                      </w:r>
                    </w:p>
                    <w:p w14:paraId="6064795F" w14:textId="513F7C13" w:rsidR="00741F88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Food s</w:t>
                      </w:r>
                      <w:r w:rsidR="00741F88" w:rsidRPr="00AD4E2A">
                        <w:t>ervice</w:t>
                      </w:r>
                    </w:p>
                    <w:p w14:paraId="6364EE42" w14:textId="61371318" w:rsidR="00741F88" w:rsidRPr="00AD4E2A" w:rsidRDefault="00741F88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Maintenance and Cleaning</w:t>
                      </w:r>
                    </w:p>
                    <w:p w14:paraId="18E47595" w14:textId="6165F739" w:rsidR="00741F88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Business acumen</w:t>
                      </w:r>
                    </w:p>
                    <w:p w14:paraId="36DCE202" w14:textId="78E86418" w:rsidR="00741F88" w:rsidRPr="00AD4E2A" w:rsidRDefault="00741F88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IT skills</w:t>
                      </w:r>
                    </w:p>
                    <w:p w14:paraId="0654EAFA" w14:textId="76FD141E" w:rsidR="00741F88" w:rsidRPr="00AD4E2A" w:rsidRDefault="0034112D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>
                        <w:t>Team b</w:t>
                      </w:r>
                      <w:r w:rsidR="00741F88" w:rsidRPr="00AD4E2A">
                        <w:t>uilding &amp; manag</w:t>
                      </w:r>
                      <w:r>
                        <w:t>e</w:t>
                      </w:r>
                      <w:r w:rsidR="00741F88" w:rsidRPr="00AD4E2A">
                        <w:t>ment</w:t>
                      </w:r>
                    </w:p>
                    <w:p w14:paraId="2952710C" w14:textId="5E488EFF" w:rsidR="00741F88" w:rsidRPr="00AD4E2A" w:rsidRDefault="00AD4E2A" w:rsidP="00AD4E2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360" w:hanging="270"/>
                        <w:contextualSpacing w:val="0"/>
                        <w:jc w:val="center"/>
                        <w:textAlignment w:val="center"/>
                      </w:pPr>
                      <w:r w:rsidRPr="00AD4E2A">
                        <w:t>Training and Developments</w:t>
                      </w:r>
                    </w:p>
                    <w:p w14:paraId="11AA0E23" w14:textId="77777777" w:rsidR="00741F88" w:rsidRDefault="00741F88" w:rsidP="00577B46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605FB5FD" w14:textId="77777777" w:rsidR="00577B46" w:rsidRPr="00E971B3" w:rsidRDefault="00577B46" w:rsidP="00577B46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F1B10AF" wp14:editId="66E8407D">
                <wp:simplePos x="0" y="0"/>
                <wp:positionH relativeFrom="column">
                  <wp:posOffset>2891155</wp:posOffset>
                </wp:positionH>
                <wp:positionV relativeFrom="paragraph">
                  <wp:posOffset>17780</wp:posOffset>
                </wp:positionV>
                <wp:extent cx="410337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1918C8" id="Straight Connector 688" o:spid="_x0000_s1026" style="position:absolute;flip:x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7.65pt,1.4pt" to="550.7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" strokecolor="#5a5a5a [2109]"/>
            </w:pict>
          </mc:Fallback>
        </mc:AlternateContent>
      </w:r>
    </w:p>
    <w:p w14:paraId="1740ECE3" w14:textId="3FA73C59" w:rsidR="0011567C" w:rsidRDefault="00837ED3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1B9BA3D" wp14:editId="06FF61C7">
                <wp:simplePos x="0" y="0"/>
                <wp:positionH relativeFrom="column">
                  <wp:posOffset>2797810</wp:posOffset>
                </wp:positionH>
                <wp:positionV relativeFrom="paragraph">
                  <wp:posOffset>12768</wp:posOffset>
                </wp:positionV>
                <wp:extent cx="4465955" cy="7623175"/>
                <wp:effectExtent l="0" t="0" r="10795" b="0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5955" cy="7623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E7AF4B" w14:textId="345F2239" w:rsidR="00C908BF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 xml:space="preserve">Managing </w:t>
                            </w:r>
                            <w:r>
                              <w:t xml:space="preserve">and </w:t>
                            </w:r>
                            <w:r w:rsidR="00E244FA" w:rsidRPr="00E244FA">
                              <w:t>administer</w:t>
                            </w:r>
                            <w:r w:rsidR="00E244FA">
                              <w:t>ing</w:t>
                            </w:r>
                            <w:r>
                              <w:t xml:space="preserve"> hotel activities;</w:t>
                            </w:r>
                          </w:p>
                          <w:p w14:paraId="773ABABA" w14:textId="530E44A9" w:rsidR="00E244FA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I</w:t>
                            </w:r>
                            <w:r w:rsidR="00460245">
                              <w:t>ntroducing new products, reviewing sales performance, aiming to meet or exceed</w:t>
                            </w:r>
                            <w:r w:rsidR="00E128EB">
                              <w:t>ing targets;</w:t>
                            </w:r>
                          </w:p>
                          <w:p w14:paraId="587DE3B8" w14:textId="0472E301" w:rsidR="00E971B3" w:rsidRDefault="00E244FA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M</w:t>
                            </w:r>
                            <w:r w:rsidR="00460245">
                              <w:t>aking accurate, rapid cost calculations and prov</w:t>
                            </w:r>
                            <w:r w:rsidR="00E128EB">
                              <w:t>iding customers with quotations;</w:t>
                            </w:r>
                          </w:p>
                          <w:p w14:paraId="745E4705" w14:textId="30819DB9" w:rsidR="00460245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 xml:space="preserve">Confirming </w:t>
                            </w:r>
                            <w:r w:rsidR="00460245">
                              <w:t xml:space="preserve">reservations </w:t>
                            </w:r>
                            <w:r w:rsidR="00E244FA">
                              <w:t>according to</w:t>
                            </w:r>
                            <w:r w:rsidR="00460245">
                              <w:t xml:space="preserve"> rates that are currently in effect and arranges the billin</w:t>
                            </w:r>
                            <w:r w:rsidR="00E128EB">
                              <w:t>g according to hotel procedures;</w:t>
                            </w:r>
                          </w:p>
                          <w:p w14:paraId="55676B6C" w14:textId="19E8927A" w:rsidR="00460245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 xml:space="preserve">Handling </w:t>
                            </w:r>
                            <w:r w:rsidR="00460245">
                              <w:t>group tours</w:t>
                            </w:r>
                            <w:r w:rsidR="00E244FA">
                              <w:t xml:space="preserve"> </w:t>
                            </w:r>
                            <w:r w:rsidR="00460245">
                              <w:t>/ conventions from the initia</w:t>
                            </w:r>
                            <w:r w:rsidR="00E128EB">
                              <w:t>l blockage to the rooming lists;</w:t>
                            </w:r>
                          </w:p>
                          <w:p w14:paraId="57128FB9" w14:textId="710DD562" w:rsidR="00460245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Recording</w:t>
                            </w:r>
                            <w:r w:rsidR="00460245">
                              <w:t xml:space="preserve"> all reservations neatly and accurately on prescribed forms</w:t>
                            </w:r>
                            <w:r w:rsidR="00E128EB">
                              <w:t>;</w:t>
                            </w:r>
                          </w:p>
                          <w:p w14:paraId="534D9CDE" w14:textId="2996DC14" w:rsidR="00460245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Handling</w:t>
                            </w:r>
                            <w:r w:rsidR="00460245">
                              <w:t xml:space="preserve"> all advance deposits received by crediting the amounts into the correct guest’s folios and is</w:t>
                            </w:r>
                            <w:r>
                              <w:t>suing receipts to the senders</w:t>
                            </w:r>
                            <w:r w:rsidR="00E128EB">
                              <w:t>;</w:t>
                            </w:r>
                            <w:r w:rsidR="00460245">
                              <w:t xml:space="preserve"> </w:t>
                            </w:r>
                          </w:p>
                          <w:p w14:paraId="32C37083" w14:textId="4A0D7811" w:rsidR="00460245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C</w:t>
                            </w:r>
                            <w:r w:rsidR="00460245">
                              <w:t>heck</w:t>
                            </w:r>
                            <w:r>
                              <w:t>ing</w:t>
                            </w:r>
                            <w:r w:rsidR="00460245">
                              <w:t xml:space="preserve"> incoming letters, t</w:t>
                            </w:r>
                            <w:r w:rsidR="00E128EB">
                              <w:t>elexes and faxes than distributing</w:t>
                            </w:r>
                            <w:r w:rsidR="00460245">
                              <w:t xml:space="preserve"> to wh</w:t>
                            </w:r>
                            <w:r w:rsidR="00E128EB">
                              <w:t>om it may concerned within the reservation d</w:t>
                            </w:r>
                            <w:r w:rsidR="00460245">
                              <w:t>epartment</w:t>
                            </w:r>
                            <w:r w:rsidR="00E128EB">
                              <w:t>;</w:t>
                            </w:r>
                          </w:p>
                          <w:p w14:paraId="1678738E" w14:textId="77777777" w:rsidR="00E128EB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Updating</w:t>
                            </w:r>
                            <w:r w:rsidR="00460245">
                              <w:t xml:space="preserve"> computer immediately and accurat</w:t>
                            </w:r>
                            <w:r>
                              <w:t>ely if there’s any changes &amp;</w:t>
                            </w:r>
                            <w:r w:rsidR="00460245">
                              <w:t xml:space="preserve"> sends out confirmati</w:t>
                            </w:r>
                            <w:r>
                              <w:t>on</w:t>
                            </w:r>
                            <w:r w:rsidR="00E128EB">
                              <w:t xml:space="preserve"> slip promptly if requested;</w:t>
                            </w:r>
                          </w:p>
                          <w:p w14:paraId="180EEF3C" w14:textId="2BAF57CF" w:rsidR="00AD2442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Handling</w:t>
                            </w:r>
                            <w:r w:rsidR="00460245">
                              <w:t xml:space="preserve"> any request for amenities or transporta</w:t>
                            </w:r>
                            <w:r w:rsidR="007521D9">
                              <w:t>tion promptly and accurately;</w:t>
                            </w:r>
                          </w:p>
                          <w:p w14:paraId="2ADB8DC3" w14:textId="6947ABA1" w:rsidR="00AD2442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Updating</w:t>
                            </w:r>
                            <w:r w:rsidR="00460245">
                              <w:t xml:space="preserve"> guest history records, travel agency/company records and account receivable records on a regular basis</w:t>
                            </w:r>
                            <w:r w:rsidR="007521D9">
                              <w:t>;</w:t>
                            </w:r>
                          </w:p>
                          <w:p w14:paraId="002F5ED9" w14:textId="615D73DE" w:rsidR="005161F0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Dealing with cash-flow and communicationg</w:t>
                            </w:r>
                            <w:r w:rsidR="00AD2442">
                              <w:t xml:space="preserve"> with customers</w:t>
                            </w:r>
                            <w:r w:rsidR="007521D9">
                              <w:t>;</w:t>
                            </w:r>
                          </w:p>
                          <w:p w14:paraId="36BB593D" w14:textId="6FD0B702" w:rsidR="00C908BF" w:rsidRDefault="00AD2442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Completing the</w:t>
                            </w:r>
                            <w:r w:rsidR="005161F0">
                              <w:t xml:space="preserve"> night time close,</w:t>
                            </w:r>
                            <w:r w:rsidR="00C908BF">
                              <w:t xml:space="preserve"> audits and w</w:t>
                            </w:r>
                            <w:r>
                              <w:t>orking with all functions to work as a team for the business</w:t>
                            </w:r>
                            <w:r w:rsidR="007521D9">
                              <w:t>;</w:t>
                            </w:r>
                          </w:p>
                          <w:p w14:paraId="60B1DF81" w14:textId="4EEF80CA" w:rsidR="00AD2442" w:rsidRDefault="00AD2442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Facilitating all kind of</w:t>
                            </w:r>
                            <w:r w:rsidR="007521D9">
                              <w:t xml:space="preserve"> payments;</w:t>
                            </w:r>
                          </w:p>
                          <w:p w14:paraId="207BDE8B" w14:textId="08E30367" w:rsidR="005161F0" w:rsidRDefault="00AD2442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Dealing with all em</w:t>
                            </w:r>
                            <w:r w:rsidR="005161F0">
                              <w:t>p</w:t>
                            </w:r>
                            <w:r w:rsidR="007521D9">
                              <w:t>loyee matters and compensation;</w:t>
                            </w:r>
                          </w:p>
                          <w:p w14:paraId="180CCFB4" w14:textId="47BED1B2" w:rsidR="00AD2442" w:rsidRDefault="005161F0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Producing and carrying</w:t>
                            </w:r>
                            <w:r w:rsidR="00AD2442">
                              <w:t xml:space="preserve"> out work studies </w:t>
                            </w:r>
                            <w:r w:rsidR="00A602BA">
                              <w:t xml:space="preserve">and </w:t>
                            </w:r>
                            <w:r>
                              <w:t>b</w:t>
                            </w:r>
                            <w:r w:rsidR="00AD2442">
                              <w:t>uilding relationships with employees over all matters</w:t>
                            </w:r>
                            <w:r>
                              <w:t>;</w:t>
                            </w:r>
                          </w:p>
                          <w:p w14:paraId="31B125DC" w14:textId="77FD7F26" w:rsidR="00AD2442" w:rsidRDefault="005161F0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>
                              <w:t>Building relationships with d</w:t>
                            </w:r>
                            <w:r w:rsidR="00AD2442">
                              <w:t>ea</w:t>
                            </w:r>
                            <w:r w:rsidR="00C908BF">
                              <w:t>lers over all delivery matters  and</w:t>
                            </w:r>
                            <w:r>
                              <w:t xml:space="preserve"> ensuring d</w:t>
                            </w:r>
                            <w:r w:rsidR="00AD2442">
                              <w:t>eliveries met specif</w:t>
                            </w:r>
                            <w:r>
                              <w:t>ication and working with quality t</w:t>
                            </w:r>
                            <w:r w:rsidR="00AD2442">
                              <w:t>eam</w:t>
                            </w:r>
                            <w:r>
                              <w:t>s;</w:t>
                            </w:r>
                          </w:p>
                          <w:p w14:paraId="3703BF30" w14:textId="24DDF513" w:rsidR="00C908BF" w:rsidRPr="00A602BA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 w:rsidRPr="00A602BA">
                              <w:t>Developing full scale projects plans and managing budgets</w:t>
                            </w:r>
                            <w:r w:rsidR="005161F0">
                              <w:t>; and</w:t>
                            </w:r>
                          </w:p>
                          <w:p w14:paraId="28C3DAA4" w14:textId="7ACD60D6" w:rsidR="00C908BF" w:rsidRPr="00A602BA" w:rsidRDefault="00C908BF" w:rsidP="006F1A7A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360"/>
                              <w:jc w:val="both"/>
                              <w:textAlignment w:val="center"/>
                            </w:pPr>
                            <w:r w:rsidRPr="00A602BA">
                              <w:t>Quality assurance, constantly monitoring and reporting on progress of the project to all stakeholders</w:t>
                            </w:r>
                            <w:r w:rsidR="00A602BA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9BA3D" id="_x0000_s1044" type="#_x0000_t202" style="position:absolute;margin-left:220.3pt;margin-top:1pt;width:351.65pt;height:600.2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" filled="f" stroked="f" strokeweight=".5pt">
                <v:textbox inset="0,0,0,0">
                  <w:txbxContent>
                    <w:p w14:paraId="2CE7AF4B" w14:textId="345F2239" w:rsidR="00C908BF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 xml:space="preserve">Managing </w:t>
                      </w:r>
                      <w:r>
                        <w:t xml:space="preserve">and </w:t>
                      </w:r>
                      <w:r w:rsidR="00E244FA" w:rsidRPr="00E244FA">
                        <w:t>administer</w:t>
                      </w:r>
                      <w:r w:rsidR="00E244FA">
                        <w:t>ing</w:t>
                      </w:r>
                      <w:r>
                        <w:t xml:space="preserve"> hotel activities;</w:t>
                      </w:r>
                    </w:p>
                    <w:p w14:paraId="773ABABA" w14:textId="530E44A9" w:rsidR="00E244FA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I</w:t>
                      </w:r>
                      <w:r w:rsidR="00460245">
                        <w:t>ntroducing new products, reviewing sales performance, aiming to meet or exceed</w:t>
                      </w:r>
                      <w:r w:rsidR="00E128EB">
                        <w:t>ing targets;</w:t>
                      </w:r>
                    </w:p>
                    <w:p w14:paraId="587DE3B8" w14:textId="0472E301" w:rsidR="00E971B3" w:rsidRDefault="00E244FA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M</w:t>
                      </w:r>
                      <w:r w:rsidR="00460245">
                        <w:t>aking accurate, rapid cost calculations and prov</w:t>
                      </w:r>
                      <w:r w:rsidR="00E128EB">
                        <w:t>iding customers with quotations;</w:t>
                      </w:r>
                    </w:p>
                    <w:p w14:paraId="745E4705" w14:textId="30819DB9" w:rsidR="00460245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 xml:space="preserve">Confirming </w:t>
                      </w:r>
                      <w:r w:rsidR="00460245">
                        <w:t xml:space="preserve">reservations </w:t>
                      </w:r>
                      <w:r w:rsidR="00E244FA">
                        <w:t>according to</w:t>
                      </w:r>
                      <w:r w:rsidR="00460245">
                        <w:t xml:space="preserve"> rates that are currently in effect and arranges the billin</w:t>
                      </w:r>
                      <w:r w:rsidR="00E128EB">
                        <w:t>g according to hotel procedures;</w:t>
                      </w:r>
                    </w:p>
                    <w:p w14:paraId="55676B6C" w14:textId="19E8927A" w:rsidR="00460245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 xml:space="preserve">Handling </w:t>
                      </w:r>
                      <w:r w:rsidR="00460245">
                        <w:t>group tours</w:t>
                      </w:r>
                      <w:r w:rsidR="00E244FA">
                        <w:t xml:space="preserve"> </w:t>
                      </w:r>
                      <w:r w:rsidR="00460245">
                        <w:t>/ conventions from the initia</w:t>
                      </w:r>
                      <w:r w:rsidR="00E128EB">
                        <w:t>l blockage to the rooming lists;</w:t>
                      </w:r>
                    </w:p>
                    <w:p w14:paraId="57128FB9" w14:textId="710DD562" w:rsidR="00460245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Recording</w:t>
                      </w:r>
                      <w:r w:rsidR="00460245">
                        <w:t xml:space="preserve"> all reservations neatly and accurately on prescribed forms</w:t>
                      </w:r>
                      <w:r w:rsidR="00E128EB">
                        <w:t>;</w:t>
                      </w:r>
                    </w:p>
                    <w:p w14:paraId="534D9CDE" w14:textId="2996DC14" w:rsidR="00460245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Handling</w:t>
                      </w:r>
                      <w:r w:rsidR="00460245">
                        <w:t xml:space="preserve"> all advance deposits received by crediting the amounts into the correct guest’s folios and is</w:t>
                      </w:r>
                      <w:r>
                        <w:t>suing receipts to the senders</w:t>
                      </w:r>
                      <w:r w:rsidR="00E128EB">
                        <w:t>;</w:t>
                      </w:r>
                      <w:r w:rsidR="00460245">
                        <w:t xml:space="preserve"> </w:t>
                      </w:r>
                    </w:p>
                    <w:p w14:paraId="32C37083" w14:textId="4A0D7811" w:rsidR="00460245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C</w:t>
                      </w:r>
                      <w:r w:rsidR="00460245">
                        <w:t>heck</w:t>
                      </w:r>
                      <w:r>
                        <w:t>ing</w:t>
                      </w:r>
                      <w:r w:rsidR="00460245">
                        <w:t xml:space="preserve"> incoming letters, t</w:t>
                      </w:r>
                      <w:r w:rsidR="00E128EB">
                        <w:t>elexes and faxes than distributing</w:t>
                      </w:r>
                      <w:r w:rsidR="00460245">
                        <w:t xml:space="preserve"> to wh</w:t>
                      </w:r>
                      <w:r w:rsidR="00E128EB">
                        <w:t>om it may concerned within the reservation d</w:t>
                      </w:r>
                      <w:r w:rsidR="00460245">
                        <w:t>epartment</w:t>
                      </w:r>
                      <w:r w:rsidR="00E128EB">
                        <w:t>;</w:t>
                      </w:r>
                    </w:p>
                    <w:p w14:paraId="1678738E" w14:textId="77777777" w:rsidR="00E128EB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Updating</w:t>
                      </w:r>
                      <w:r w:rsidR="00460245">
                        <w:t xml:space="preserve"> computer immediately and accurat</w:t>
                      </w:r>
                      <w:r>
                        <w:t>ely if there’s any changes &amp;</w:t>
                      </w:r>
                      <w:r w:rsidR="00460245">
                        <w:t xml:space="preserve"> sends out confirmati</w:t>
                      </w:r>
                      <w:r>
                        <w:t>on</w:t>
                      </w:r>
                      <w:r w:rsidR="00E128EB">
                        <w:t xml:space="preserve"> slip promptly if requested;</w:t>
                      </w:r>
                    </w:p>
                    <w:p w14:paraId="180EEF3C" w14:textId="2BAF57CF" w:rsidR="00AD2442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Handling</w:t>
                      </w:r>
                      <w:r w:rsidR="00460245">
                        <w:t xml:space="preserve"> any request for amenities or transporta</w:t>
                      </w:r>
                      <w:r w:rsidR="007521D9">
                        <w:t>tion promptly and accurately;</w:t>
                      </w:r>
                    </w:p>
                    <w:p w14:paraId="2ADB8DC3" w14:textId="6947ABA1" w:rsidR="00AD2442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Updating</w:t>
                      </w:r>
                      <w:r w:rsidR="00460245">
                        <w:t xml:space="preserve"> guest history records, travel agency/company records and account receivable records on a regular basis</w:t>
                      </w:r>
                      <w:r w:rsidR="007521D9">
                        <w:t>;</w:t>
                      </w:r>
                    </w:p>
                    <w:p w14:paraId="002F5ED9" w14:textId="615D73DE" w:rsidR="005161F0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Dealing with cash-flow and communicationg</w:t>
                      </w:r>
                      <w:r w:rsidR="00AD2442">
                        <w:t xml:space="preserve"> with customers</w:t>
                      </w:r>
                      <w:r w:rsidR="007521D9">
                        <w:t>;</w:t>
                      </w:r>
                    </w:p>
                    <w:p w14:paraId="36BB593D" w14:textId="6FD0B702" w:rsidR="00C908BF" w:rsidRDefault="00AD2442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Completing the</w:t>
                      </w:r>
                      <w:r w:rsidR="005161F0">
                        <w:t xml:space="preserve"> night time close,</w:t>
                      </w:r>
                      <w:r w:rsidR="00C908BF">
                        <w:t xml:space="preserve"> audits and w</w:t>
                      </w:r>
                      <w:r>
                        <w:t>orking with all functions to work as a team for the business</w:t>
                      </w:r>
                      <w:r w:rsidR="007521D9">
                        <w:t>;</w:t>
                      </w:r>
                    </w:p>
                    <w:p w14:paraId="60B1DF81" w14:textId="4EEF80CA" w:rsidR="00AD2442" w:rsidRDefault="00AD2442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Facilitating all kind of</w:t>
                      </w:r>
                      <w:r w:rsidR="007521D9">
                        <w:t xml:space="preserve"> payments;</w:t>
                      </w:r>
                    </w:p>
                    <w:p w14:paraId="207BDE8B" w14:textId="08E30367" w:rsidR="005161F0" w:rsidRDefault="00AD2442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Dealing with all em</w:t>
                      </w:r>
                      <w:r w:rsidR="005161F0">
                        <w:t>p</w:t>
                      </w:r>
                      <w:r w:rsidR="007521D9">
                        <w:t>loyee matters and compensation;</w:t>
                      </w:r>
                    </w:p>
                    <w:p w14:paraId="180CCFB4" w14:textId="47BED1B2" w:rsidR="00AD2442" w:rsidRDefault="005161F0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Producing and carrying</w:t>
                      </w:r>
                      <w:r w:rsidR="00AD2442">
                        <w:t xml:space="preserve"> out work studies </w:t>
                      </w:r>
                      <w:r w:rsidR="00A602BA">
                        <w:t xml:space="preserve">and </w:t>
                      </w:r>
                      <w:r>
                        <w:t>b</w:t>
                      </w:r>
                      <w:r w:rsidR="00AD2442">
                        <w:t>uilding relationships with employees over all matters</w:t>
                      </w:r>
                      <w:r>
                        <w:t>;</w:t>
                      </w:r>
                    </w:p>
                    <w:p w14:paraId="31B125DC" w14:textId="77FD7F26" w:rsidR="00AD2442" w:rsidRDefault="005161F0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>
                        <w:t>Building relationships with d</w:t>
                      </w:r>
                      <w:r w:rsidR="00AD2442">
                        <w:t>ea</w:t>
                      </w:r>
                      <w:r w:rsidR="00C908BF">
                        <w:t>lers over all delivery matters  and</w:t>
                      </w:r>
                      <w:r>
                        <w:t xml:space="preserve"> ensuring d</w:t>
                      </w:r>
                      <w:r w:rsidR="00AD2442">
                        <w:t>eliveries met specif</w:t>
                      </w:r>
                      <w:r>
                        <w:t>ication and working with quality t</w:t>
                      </w:r>
                      <w:r w:rsidR="00AD2442">
                        <w:t>eam</w:t>
                      </w:r>
                      <w:r>
                        <w:t>s;</w:t>
                      </w:r>
                    </w:p>
                    <w:p w14:paraId="3703BF30" w14:textId="24DDF513" w:rsidR="00C908BF" w:rsidRPr="00A602BA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 w:rsidRPr="00A602BA">
                        <w:t>Developing full scale projects plans and managing budgets</w:t>
                      </w:r>
                      <w:r w:rsidR="005161F0">
                        <w:t>; and</w:t>
                      </w:r>
                    </w:p>
                    <w:p w14:paraId="28C3DAA4" w14:textId="7ACD60D6" w:rsidR="00C908BF" w:rsidRPr="00A602BA" w:rsidRDefault="00C908BF" w:rsidP="006F1A7A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360"/>
                        <w:jc w:val="both"/>
                        <w:textAlignment w:val="center"/>
                      </w:pPr>
                      <w:r w:rsidRPr="00A602BA">
                        <w:t>Quality assurance, constantly monitoring and reporting on progress of the project to all stakeholders</w:t>
                      </w:r>
                      <w:r w:rsidR="00A602BA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0CC7C2F" w14:textId="732E83E8" w:rsidR="00BE3277" w:rsidRDefault="00BE3277" w:rsidP="00E155B5">
      <w:pPr>
        <w:rPr>
          <w:lang w:val="en-US"/>
        </w:rPr>
      </w:pPr>
      <w:bookmarkStart w:id="4" w:name="_Hlk484730980"/>
      <w:bookmarkEnd w:id="4"/>
    </w:p>
    <w:p w14:paraId="2FC4E800" w14:textId="5A77AE51"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14:paraId="30050212" w14:textId="51E27809" w:rsidR="00906620" w:rsidRDefault="00906620" w:rsidP="00906620">
      <w:pPr>
        <w:rPr>
          <w:lang w:val="en-US"/>
        </w:rPr>
      </w:pPr>
    </w:p>
    <w:p w14:paraId="4B2D3D9C" w14:textId="2B439375" w:rsidR="00906620" w:rsidRDefault="00906620" w:rsidP="00906620">
      <w:pPr>
        <w:rPr>
          <w:lang w:val="en-US"/>
        </w:rPr>
      </w:pPr>
    </w:p>
    <w:p w14:paraId="21A1780B" w14:textId="5145A6F8" w:rsidR="00906620" w:rsidRDefault="00906620" w:rsidP="00906620">
      <w:pPr>
        <w:rPr>
          <w:lang w:val="en-US"/>
        </w:rPr>
      </w:pPr>
    </w:p>
    <w:p w14:paraId="4A8706D3" w14:textId="7F9C29D2" w:rsidR="00BE3277" w:rsidRDefault="00BE3277" w:rsidP="00E155B5">
      <w:pPr>
        <w:rPr>
          <w:lang w:val="en-US"/>
        </w:rPr>
      </w:pPr>
    </w:p>
    <w:p w14:paraId="391DBBC6" w14:textId="30E0C789" w:rsidR="00BE3277" w:rsidRPr="00AD4E2A" w:rsidRDefault="00BE3277" w:rsidP="00E155B5"/>
    <w:p w14:paraId="44B95CB7" w14:textId="3D6BC6D2" w:rsidR="00BE3277" w:rsidRPr="00AD4E2A" w:rsidRDefault="00BE3277" w:rsidP="00E155B5"/>
    <w:p w14:paraId="1626C4C1" w14:textId="286BE46F" w:rsidR="00E155B5" w:rsidRPr="00AD4E2A" w:rsidRDefault="00E155B5" w:rsidP="00E155B5"/>
    <w:p w14:paraId="6856E5A5" w14:textId="77777777" w:rsidR="00E155B5" w:rsidRPr="00AD4E2A" w:rsidRDefault="00E155B5" w:rsidP="00E155B5"/>
    <w:p w14:paraId="68B4DA5C" w14:textId="77777777" w:rsidR="00E155B5" w:rsidRPr="00AD4E2A" w:rsidRDefault="00E155B5" w:rsidP="00E155B5"/>
    <w:p w14:paraId="7D29D914" w14:textId="6146D215" w:rsidR="00E155B5" w:rsidRPr="00AD4E2A" w:rsidRDefault="00E155B5" w:rsidP="00E155B5"/>
    <w:p w14:paraId="4979D66A" w14:textId="58E5BC19" w:rsidR="00E155B5" w:rsidRPr="00AD4E2A" w:rsidRDefault="00E155B5" w:rsidP="00E155B5"/>
    <w:p w14:paraId="62238DFA" w14:textId="7510D66E" w:rsidR="00E155B5" w:rsidRPr="00AD4E2A" w:rsidRDefault="00E155B5" w:rsidP="00E155B5"/>
    <w:p w14:paraId="090A9820" w14:textId="0B20D583" w:rsidR="001E1ECA" w:rsidRPr="00AD4E2A" w:rsidRDefault="001E1ECA" w:rsidP="001E1ECA"/>
    <w:p w14:paraId="767AB11A" w14:textId="77777777" w:rsidR="001E1ECA" w:rsidRPr="00AD4E2A" w:rsidRDefault="001E1ECA" w:rsidP="001E1ECA"/>
    <w:p w14:paraId="5BE93C76" w14:textId="5E446900" w:rsidR="001E1ECA" w:rsidRPr="00AD4E2A" w:rsidRDefault="001E1ECA" w:rsidP="001E1ECA"/>
    <w:p w14:paraId="1DC16B30" w14:textId="1DE200EB" w:rsidR="001E1ECA" w:rsidRPr="00AD4E2A" w:rsidRDefault="001E1ECA" w:rsidP="001E1ECA"/>
    <w:p w14:paraId="2039CEA1" w14:textId="65DE7CB6" w:rsidR="001E1ECA" w:rsidRPr="00AD4E2A" w:rsidRDefault="001E1ECA" w:rsidP="001E1ECA"/>
    <w:p w14:paraId="64B8C72F" w14:textId="19A98F09" w:rsidR="00E155B5" w:rsidRPr="00AD4E2A" w:rsidRDefault="00E155B5" w:rsidP="00E155B5"/>
    <w:p w14:paraId="1FBE47F8" w14:textId="354297AC" w:rsidR="00E155B5" w:rsidRPr="00AD4E2A" w:rsidRDefault="00E155B5" w:rsidP="00E155B5">
      <w:pPr>
        <w:jc w:val="both"/>
      </w:pPr>
    </w:p>
    <w:p w14:paraId="61DBAC2A" w14:textId="547CA158" w:rsidR="00E155B5" w:rsidRPr="00AD4E2A" w:rsidRDefault="00E155B5" w:rsidP="00E155B5"/>
    <w:p w14:paraId="4368B481" w14:textId="5DCDC198" w:rsidR="00E155B5" w:rsidRPr="00AD4E2A" w:rsidRDefault="00E155B5" w:rsidP="00E155B5"/>
    <w:p w14:paraId="22E18C43" w14:textId="0CABBF46" w:rsidR="00E155B5" w:rsidRPr="00AD4E2A" w:rsidRDefault="00E155B5" w:rsidP="00E155B5"/>
    <w:p w14:paraId="41CEA02F" w14:textId="3BE140BB" w:rsidR="00E155B5" w:rsidRPr="00AD4E2A" w:rsidRDefault="00E155B5" w:rsidP="00E155B5"/>
    <w:p w14:paraId="2EE40D9B" w14:textId="092650CC" w:rsidR="00E155B5" w:rsidRPr="00AD4E2A" w:rsidRDefault="00E155B5" w:rsidP="00E155B5"/>
    <w:p w14:paraId="7DEAC7AD" w14:textId="7C9CB5C0" w:rsidR="00E155B5" w:rsidRPr="00AD4E2A" w:rsidRDefault="00E155B5" w:rsidP="00E155B5"/>
    <w:p w14:paraId="32FB25EB" w14:textId="406F4E94" w:rsidR="00E155B5" w:rsidRPr="00AD4E2A" w:rsidRDefault="00E155B5" w:rsidP="00E155B5"/>
    <w:p w14:paraId="67EA7BC4" w14:textId="01A96460" w:rsidR="00E155B5" w:rsidRPr="00AD4E2A" w:rsidRDefault="00E155B5" w:rsidP="00E155B5"/>
    <w:p w14:paraId="299AEE6A" w14:textId="0D316074" w:rsidR="00E155B5" w:rsidRPr="00AD4E2A" w:rsidRDefault="00E155B5" w:rsidP="00E155B5"/>
    <w:p w14:paraId="37B914AD" w14:textId="7B38E73A" w:rsidR="00E155B5" w:rsidRDefault="00E155B5" w:rsidP="00E155B5">
      <w:pPr>
        <w:rPr>
          <w:lang w:val="en-US"/>
        </w:rPr>
      </w:pPr>
    </w:p>
    <w:p w14:paraId="525B0537" w14:textId="05DBCC15" w:rsidR="00E155B5" w:rsidRDefault="00E155B5" w:rsidP="00E155B5">
      <w:pPr>
        <w:rPr>
          <w:lang w:val="en-US"/>
        </w:rPr>
      </w:pPr>
    </w:p>
    <w:p w14:paraId="08E3FD0E" w14:textId="782D4AD5" w:rsidR="00E155B5" w:rsidRDefault="00E155B5" w:rsidP="00E155B5">
      <w:pPr>
        <w:rPr>
          <w:lang w:val="en-US"/>
        </w:rPr>
      </w:pPr>
    </w:p>
    <w:p w14:paraId="2D6FAF0B" w14:textId="22F58801" w:rsidR="00E155B5" w:rsidRDefault="00E155B5" w:rsidP="00E155B5">
      <w:pPr>
        <w:rPr>
          <w:lang w:val="en-US"/>
        </w:rPr>
      </w:pPr>
    </w:p>
    <w:p w14:paraId="309B123D" w14:textId="29E822AE" w:rsidR="00E155B5" w:rsidRDefault="00E155B5" w:rsidP="00E155B5">
      <w:pPr>
        <w:rPr>
          <w:lang w:val="en-US"/>
        </w:rPr>
      </w:pPr>
    </w:p>
    <w:p w14:paraId="48176E73" w14:textId="13CA6E5E" w:rsidR="00E155B5" w:rsidRDefault="00E155B5" w:rsidP="00E155B5">
      <w:pPr>
        <w:rPr>
          <w:lang w:val="en-US"/>
        </w:rPr>
      </w:pPr>
    </w:p>
    <w:p w14:paraId="45F505C6" w14:textId="1770D596" w:rsidR="00E155B5" w:rsidRDefault="00E155B5" w:rsidP="00E155B5">
      <w:pPr>
        <w:rPr>
          <w:lang w:val="en-US"/>
        </w:rPr>
      </w:pPr>
    </w:p>
    <w:p w14:paraId="63EB4828" w14:textId="69434C3E" w:rsidR="00E155B5" w:rsidRDefault="00E155B5" w:rsidP="00E155B5">
      <w:pPr>
        <w:rPr>
          <w:lang w:val="en-US"/>
        </w:rPr>
      </w:pPr>
    </w:p>
    <w:p w14:paraId="543C0E75" w14:textId="4B590496" w:rsidR="00E155B5" w:rsidRDefault="00E155B5" w:rsidP="00E155B5">
      <w:pPr>
        <w:rPr>
          <w:lang w:val="en-US"/>
        </w:rPr>
      </w:pPr>
    </w:p>
    <w:p w14:paraId="1F0375DF" w14:textId="6D91D242" w:rsidR="00E155B5" w:rsidRDefault="00E155B5" w:rsidP="00E155B5">
      <w:pPr>
        <w:rPr>
          <w:lang w:val="en-US"/>
        </w:rPr>
      </w:pPr>
    </w:p>
    <w:p w14:paraId="62CDBDE8" w14:textId="4DC02041" w:rsidR="00E155B5" w:rsidRDefault="00E155B5" w:rsidP="00E155B5">
      <w:pPr>
        <w:rPr>
          <w:lang w:val="en-US"/>
        </w:rPr>
      </w:pPr>
    </w:p>
    <w:p w14:paraId="09FB5B94" w14:textId="77515C5D" w:rsidR="00E155B5" w:rsidRDefault="00E155B5" w:rsidP="00E155B5">
      <w:pPr>
        <w:rPr>
          <w:lang w:val="en-US"/>
        </w:rPr>
      </w:pPr>
    </w:p>
    <w:p w14:paraId="0AF4FEA2" w14:textId="24F93647" w:rsidR="00E155B5" w:rsidRDefault="00E155B5" w:rsidP="00E155B5">
      <w:pPr>
        <w:rPr>
          <w:lang w:val="en-US"/>
        </w:rPr>
      </w:pPr>
    </w:p>
    <w:p w14:paraId="73D9335D" w14:textId="7F584943" w:rsidR="00D26325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p w14:paraId="74F84252" w14:textId="77777777" w:rsidR="00D26325" w:rsidRPr="00D26325" w:rsidRDefault="00D26325" w:rsidP="00D26325">
      <w:pPr>
        <w:rPr>
          <w:lang w:val="en-US"/>
        </w:rPr>
      </w:pPr>
    </w:p>
    <w:p w14:paraId="12A1B03B" w14:textId="77777777" w:rsidR="00D26325" w:rsidRPr="00D26325" w:rsidRDefault="00D26325" w:rsidP="00D26325">
      <w:pPr>
        <w:rPr>
          <w:lang w:val="en-US"/>
        </w:rPr>
      </w:pPr>
    </w:p>
    <w:p w14:paraId="739E971C" w14:textId="77777777" w:rsidR="00D26325" w:rsidRPr="00D26325" w:rsidRDefault="00D26325" w:rsidP="00D26325">
      <w:pPr>
        <w:rPr>
          <w:lang w:val="en-US"/>
        </w:rPr>
      </w:pPr>
    </w:p>
    <w:p w14:paraId="7FB55C6F" w14:textId="77777777" w:rsidR="00D26325" w:rsidRPr="00D26325" w:rsidRDefault="00D26325" w:rsidP="00D26325">
      <w:pPr>
        <w:rPr>
          <w:lang w:val="en-US"/>
        </w:rPr>
      </w:pPr>
    </w:p>
    <w:p w14:paraId="29957EF7" w14:textId="77777777" w:rsidR="00D26325" w:rsidRPr="00D26325" w:rsidRDefault="00D26325" w:rsidP="00D26325">
      <w:pPr>
        <w:rPr>
          <w:lang w:val="en-US"/>
        </w:rPr>
      </w:pPr>
    </w:p>
    <w:p w14:paraId="68BBF1FC" w14:textId="77777777" w:rsidR="00D26325" w:rsidRPr="00D26325" w:rsidRDefault="00D26325" w:rsidP="00D26325">
      <w:pPr>
        <w:rPr>
          <w:lang w:val="en-US"/>
        </w:rPr>
      </w:pPr>
    </w:p>
    <w:p w14:paraId="50407079" w14:textId="77777777" w:rsidR="00D26325" w:rsidRPr="00D26325" w:rsidRDefault="00D26325" w:rsidP="00D26325">
      <w:pPr>
        <w:rPr>
          <w:lang w:val="en-US"/>
        </w:rPr>
      </w:pPr>
    </w:p>
    <w:p w14:paraId="36E1E128" w14:textId="77777777" w:rsidR="00D26325" w:rsidRPr="00D26325" w:rsidRDefault="00D26325" w:rsidP="00D26325">
      <w:pPr>
        <w:rPr>
          <w:lang w:val="en-US"/>
        </w:rPr>
      </w:pPr>
    </w:p>
    <w:p w14:paraId="50C2482E" w14:textId="47CA1DA2" w:rsidR="00756952" w:rsidRPr="00D26325" w:rsidRDefault="00756952" w:rsidP="00837ED3">
      <w:pPr>
        <w:rPr>
          <w:lang w:val="en-US"/>
        </w:rPr>
      </w:pPr>
    </w:p>
    <w:sectPr w:rsidR="00756952" w:rsidRPr="00D26325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80D52"/>
    <w:multiLevelType w:val="hybridMultilevel"/>
    <w:tmpl w:val="603C3358"/>
    <w:lvl w:ilvl="0" w:tplc="070CA430">
      <w:numFmt w:val="bullet"/>
      <w:lvlText w:val="•"/>
      <w:lvlJc w:val="center"/>
      <w:pPr>
        <w:ind w:left="720" w:hanging="360"/>
      </w:pPr>
      <w:rPr>
        <w:rFonts w:ascii="Segoe UI Light" w:eastAsia="Times New Roman" w:hAnsi="Segoe UI Light" w:cs="Segoe U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055E6"/>
    <w:multiLevelType w:val="hybridMultilevel"/>
    <w:tmpl w:val="E9982C98"/>
    <w:lvl w:ilvl="0" w:tplc="FA1CA380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57DF6"/>
    <w:multiLevelType w:val="hybridMultilevel"/>
    <w:tmpl w:val="4D702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F1757"/>
    <w:multiLevelType w:val="hybridMultilevel"/>
    <w:tmpl w:val="13E23F38"/>
    <w:lvl w:ilvl="0" w:tplc="FA1CA380">
      <w:numFmt w:val="bullet"/>
      <w:lvlText w:val="•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6105EC"/>
    <w:multiLevelType w:val="hybridMultilevel"/>
    <w:tmpl w:val="6414E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4C2130">
      <w:numFmt w:val="bullet"/>
      <w:lvlText w:val="•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B1E2C"/>
    <w:multiLevelType w:val="hybridMultilevel"/>
    <w:tmpl w:val="4CB65C62"/>
    <w:lvl w:ilvl="0" w:tplc="FA1CA380">
      <w:numFmt w:val="bullet"/>
      <w:lvlText w:val="•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21"/>
  </w:num>
  <w:num w:numId="4">
    <w:abstractNumId w:val="7"/>
  </w:num>
  <w:num w:numId="5">
    <w:abstractNumId w:val="19"/>
  </w:num>
  <w:num w:numId="6">
    <w:abstractNumId w:val="24"/>
  </w:num>
  <w:num w:numId="7">
    <w:abstractNumId w:val="3"/>
  </w:num>
  <w:num w:numId="8">
    <w:abstractNumId w:val="6"/>
  </w:num>
  <w:num w:numId="9">
    <w:abstractNumId w:val="0"/>
  </w:num>
  <w:num w:numId="10">
    <w:abstractNumId w:val="14"/>
  </w:num>
  <w:num w:numId="11">
    <w:abstractNumId w:val="5"/>
  </w:num>
  <w:num w:numId="12">
    <w:abstractNumId w:val="18"/>
  </w:num>
  <w:num w:numId="13">
    <w:abstractNumId w:val="4"/>
  </w:num>
  <w:num w:numId="14">
    <w:abstractNumId w:val="2"/>
  </w:num>
  <w:num w:numId="15">
    <w:abstractNumId w:val="1"/>
  </w:num>
  <w:num w:numId="16">
    <w:abstractNumId w:val="25"/>
  </w:num>
  <w:num w:numId="17">
    <w:abstractNumId w:val="13"/>
  </w:num>
  <w:num w:numId="18">
    <w:abstractNumId w:val="23"/>
  </w:num>
  <w:num w:numId="19">
    <w:abstractNumId w:val="9"/>
  </w:num>
  <w:num w:numId="20">
    <w:abstractNumId w:val="20"/>
  </w:num>
  <w:num w:numId="21">
    <w:abstractNumId w:val="17"/>
  </w:num>
  <w:num w:numId="22">
    <w:abstractNumId w:val="10"/>
  </w:num>
  <w:num w:numId="23">
    <w:abstractNumId w:val="15"/>
  </w:num>
  <w:num w:numId="24">
    <w:abstractNumId w:val="12"/>
  </w:num>
  <w:num w:numId="25">
    <w:abstractNumId w:val="16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7683F"/>
    <w:rsid w:val="00096A6E"/>
    <w:rsid w:val="000B2C86"/>
    <w:rsid w:val="000B7FEC"/>
    <w:rsid w:val="000C5A1C"/>
    <w:rsid w:val="000C748E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33FB"/>
    <w:rsid w:val="001861AC"/>
    <w:rsid w:val="001868AF"/>
    <w:rsid w:val="00190B4E"/>
    <w:rsid w:val="001A162D"/>
    <w:rsid w:val="001A2C9C"/>
    <w:rsid w:val="001B3E41"/>
    <w:rsid w:val="001B68A0"/>
    <w:rsid w:val="001C45A4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6C17"/>
    <w:rsid w:val="00281BE6"/>
    <w:rsid w:val="002C5FCD"/>
    <w:rsid w:val="002E47CB"/>
    <w:rsid w:val="002F1470"/>
    <w:rsid w:val="002F245D"/>
    <w:rsid w:val="002F2676"/>
    <w:rsid w:val="00307197"/>
    <w:rsid w:val="003156EA"/>
    <w:rsid w:val="0031734E"/>
    <w:rsid w:val="003228D3"/>
    <w:rsid w:val="00324290"/>
    <w:rsid w:val="00326B8A"/>
    <w:rsid w:val="003277CF"/>
    <w:rsid w:val="0034112D"/>
    <w:rsid w:val="00342AC1"/>
    <w:rsid w:val="003443E2"/>
    <w:rsid w:val="00345760"/>
    <w:rsid w:val="00351BE2"/>
    <w:rsid w:val="003617D0"/>
    <w:rsid w:val="0039017D"/>
    <w:rsid w:val="0039367F"/>
    <w:rsid w:val="00393CB5"/>
    <w:rsid w:val="003B546B"/>
    <w:rsid w:val="003B55EC"/>
    <w:rsid w:val="003B6696"/>
    <w:rsid w:val="003C24F1"/>
    <w:rsid w:val="00401AB2"/>
    <w:rsid w:val="004044BE"/>
    <w:rsid w:val="004163AC"/>
    <w:rsid w:val="004426B1"/>
    <w:rsid w:val="004551ED"/>
    <w:rsid w:val="0045612B"/>
    <w:rsid w:val="00460245"/>
    <w:rsid w:val="0046152A"/>
    <w:rsid w:val="0047173A"/>
    <w:rsid w:val="00476BDD"/>
    <w:rsid w:val="00485628"/>
    <w:rsid w:val="00492D10"/>
    <w:rsid w:val="004C156E"/>
    <w:rsid w:val="004D3436"/>
    <w:rsid w:val="004D443E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161F0"/>
    <w:rsid w:val="005260E1"/>
    <w:rsid w:val="00531C25"/>
    <w:rsid w:val="0053718D"/>
    <w:rsid w:val="0053762F"/>
    <w:rsid w:val="00545241"/>
    <w:rsid w:val="0055409D"/>
    <w:rsid w:val="0056212F"/>
    <w:rsid w:val="005642A8"/>
    <w:rsid w:val="005725E5"/>
    <w:rsid w:val="00574F70"/>
    <w:rsid w:val="00577B46"/>
    <w:rsid w:val="0058759A"/>
    <w:rsid w:val="00594329"/>
    <w:rsid w:val="00594B20"/>
    <w:rsid w:val="00597953"/>
    <w:rsid w:val="005B6A61"/>
    <w:rsid w:val="005C59BE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49D"/>
    <w:rsid w:val="00652F2A"/>
    <w:rsid w:val="006572A7"/>
    <w:rsid w:val="00663BF7"/>
    <w:rsid w:val="00663FC7"/>
    <w:rsid w:val="00671E7E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D0BB2"/>
    <w:rsid w:val="006E7819"/>
    <w:rsid w:val="006F00E2"/>
    <w:rsid w:val="006F1A7A"/>
    <w:rsid w:val="006F61D9"/>
    <w:rsid w:val="007034A4"/>
    <w:rsid w:val="00707D40"/>
    <w:rsid w:val="00715BFB"/>
    <w:rsid w:val="0071740A"/>
    <w:rsid w:val="00724063"/>
    <w:rsid w:val="0072652F"/>
    <w:rsid w:val="007276DC"/>
    <w:rsid w:val="00731062"/>
    <w:rsid w:val="00741F88"/>
    <w:rsid w:val="0074312B"/>
    <w:rsid w:val="0074638A"/>
    <w:rsid w:val="007521D9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E4F33"/>
    <w:rsid w:val="007F3E10"/>
    <w:rsid w:val="007F6CB3"/>
    <w:rsid w:val="00812178"/>
    <w:rsid w:val="00820F43"/>
    <w:rsid w:val="00822801"/>
    <w:rsid w:val="00836284"/>
    <w:rsid w:val="00837ED3"/>
    <w:rsid w:val="008416D2"/>
    <w:rsid w:val="00846957"/>
    <w:rsid w:val="008633D2"/>
    <w:rsid w:val="00886D2F"/>
    <w:rsid w:val="00887CAC"/>
    <w:rsid w:val="00892E8F"/>
    <w:rsid w:val="00893DAC"/>
    <w:rsid w:val="008A246F"/>
    <w:rsid w:val="008A3567"/>
    <w:rsid w:val="008B05A2"/>
    <w:rsid w:val="008C1D82"/>
    <w:rsid w:val="008C34E3"/>
    <w:rsid w:val="008E0F1C"/>
    <w:rsid w:val="008F0B79"/>
    <w:rsid w:val="008F28A7"/>
    <w:rsid w:val="008F5163"/>
    <w:rsid w:val="008F62AA"/>
    <w:rsid w:val="009001C4"/>
    <w:rsid w:val="00906620"/>
    <w:rsid w:val="00907AC4"/>
    <w:rsid w:val="009154D5"/>
    <w:rsid w:val="00915CE9"/>
    <w:rsid w:val="00917431"/>
    <w:rsid w:val="009242F5"/>
    <w:rsid w:val="00926597"/>
    <w:rsid w:val="00932FFD"/>
    <w:rsid w:val="00942EA2"/>
    <w:rsid w:val="00946F8C"/>
    <w:rsid w:val="00960118"/>
    <w:rsid w:val="0096049D"/>
    <w:rsid w:val="00961653"/>
    <w:rsid w:val="0096275B"/>
    <w:rsid w:val="00973F1E"/>
    <w:rsid w:val="00976E53"/>
    <w:rsid w:val="0098085C"/>
    <w:rsid w:val="00993097"/>
    <w:rsid w:val="00994A2C"/>
    <w:rsid w:val="009A174B"/>
    <w:rsid w:val="009B4687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240C6"/>
    <w:rsid w:val="00A3216B"/>
    <w:rsid w:val="00A34838"/>
    <w:rsid w:val="00A47E1D"/>
    <w:rsid w:val="00A50DE7"/>
    <w:rsid w:val="00A575A0"/>
    <w:rsid w:val="00A602BA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C5206"/>
    <w:rsid w:val="00AD10B6"/>
    <w:rsid w:val="00AD2442"/>
    <w:rsid w:val="00AD4E2A"/>
    <w:rsid w:val="00AD7FE5"/>
    <w:rsid w:val="00AE597C"/>
    <w:rsid w:val="00AE7C26"/>
    <w:rsid w:val="00AF485E"/>
    <w:rsid w:val="00B023F7"/>
    <w:rsid w:val="00B02C72"/>
    <w:rsid w:val="00B04C53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A35AC"/>
    <w:rsid w:val="00BB30FC"/>
    <w:rsid w:val="00BB3945"/>
    <w:rsid w:val="00BD1344"/>
    <w:rsid w:val="00BD45BD"/>
    <w:rsid w:val="00BD4F10"/>
    <w:rsid w:val="00BE1F30"/>
    <w:rsid w:val="00BE3277"/>
    <w:rsid w:val="00BE509D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577D4"/>
    <w:rsid w:val="00C676DC"/>
    <w:rsid w:val="00C74AE2"/>
    <w:rsid w:val="00C821F4"/>
    <w:rsid w:val="00C83A38"/>
    <w:rsid w:val="00C85869"/>
    <w:rsid w:val="00C908BF"/>
    <w:rsid w:val="00C94B5F"/>
    <w:rsid w:val="00C95E14"/>
    <w:rsid w:val="00CB5932"/>
    <w:rsid w:val="00CB7D0E"/>
    <w:rsid w:val="00CD42D0"/>
    <w:rsid w:val="00D001F5"/>
    <w:rsid w:val="00D04F50"/>
    <w:rsid w:val="00D178C6"/>
    <w:rsid w:val="00D17CFB"/>
    <w:rsid w:val="00D17DC9"/>
    <w:rsid w:val="00D26325"/>
    <w:rsid w:val="00D30E7D"/>
    <w:rsid w:val="00D31E12"/>
    <w:rsid w:val="00D32693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A2E"/>
    <w:rsid w:val="00DA2C80"/>
    <w:rsid w:val="00DA735B"/>
    <w:rsid w:val="00DB06D2"/>
    <w:rsid w:val="00DC1788"/>
    <w:rsid w:val="00DD193D"/>
    <w:rsid w:val="00DE13EE"/>
    <w:rsid w:val="00DF7155"/>
    <w:rsid w:val="00E03E3C"/>
    <w:rsid w:val="00E045D8"/>
    <w:rsid w:val="00E128EB"/>
    <w:rsid w:val="00E13226"/>
    <w:rsid w:val="00E155B5"/>
    <w:rsid w:val="00E2032F"/>
    <w:rsid w:val="00E221DD"/>
    <w:rsid w:val="00E244FA"/>
    <w:rsid w:val="00E25CE3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D09B1"/>
    <w:rsid w:val="00EE5A4F"/>
    <w:rsid w:val="00EF093A"/>
    <w:rsid w:val="00F007F1"/>
    <w:rsid w:val="00F05AE9"/>
    <w:rsid w:val="00F104BC"/>
    <w:rsid w:val="00F146A8"/>
    <w:rsid w:val="00F27D44"/>
    <w:rsid w:val="00F33262"/>
    <w:rsid w:val="00F34998"/>
    <w:rsid w:val="00F35239"/>
    <w:rsid w:val="00F37497"/>
    <w:rsid w:val="00F377AC"/>
    <w:rsid w:val="00F40484"/>
    <w:rsid w:val="00F65746"/>
    <w:rsid w:val="00F70BF3"/>
    <w:rsid w:val="00F71090"/>
    <w:rsid w:val="00F82158"/>
    <w:rsid w:val="00F95D5B"/>
    <w:rsid w:val="00F979D5"/>
    <w:rsid w:val="00FA1DA5"/>
    <w:rsid w:val="00FA6A05"/>
    <w:rsid w:val="00FB0BE4"/>
    <w:rsid w:val="00FB7058"/>
    <w:rsid w:val="00FC0971"/>
    <w:rsid w:val="00FD6180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147C12"/>
  <w15:docId w15:val="{605C8365-F48D-42BE-95D5-3E757F692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2206118599579835968m-1014240250064487868gmail-m4168697987641601559gmail-m4661205885471141922gmail-m-3294997557543659626gmail-m-5296877034292697344gmail-m1848463470258185484gmail-m7984554561357499150gmail-m-3547221596609136697gmail-m5371137049">
    <w:name w:val="m_2206118599579835968m_-1014240250064487868gmail-m_4168697987641601559gmail-m_4661205885471141922gmail-m_-3294997557543659626gmail-m_-5296877034292697344gmail-m_1848463470258185484gmail-m_7984554561357499150gmail-m_-3547221596609136697gmail-m_5371137049"/>
    <w:basedOn w:val="Normal"/>
    <w:rsid w:val="005C59B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Strong">
    <w:name w:val="Strong"/>
    <w:basedOn w:val="DefaultParagraphFont"/>
    <w:uiPriority w:val="22"/>
    <w:qFormat/>
    <w:rsid w:val="00741F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6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D57AB-A563-4E49-91CB-8657665FB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Danial Razzaq</cp:lastModifiedBy>
  <cp:revision>50</cp:revision>
  <cp:lastPrinted>2018-03-02T15:15:00Z</cp:lastPrinted>
  <dcterms:created xsi:type="dcterms:W3CDTF">2018-03-02T15:15:00Z</dcterms:created>
  <dcterms:modified xsi:type="dcterms:W3CDTF">2019-03-01T10:49:00Z</dcterms:modified>
</cp:coreProperties>
</file>